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D5486" w14:textId="1A9E8AD8" w:rsidR="00541C26" w:rsidRDefault="00331F52" w:rsidP="00541C26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CFC00BA" wp14:editId="0A017D49">
                <wp:simplePos x="0" y="0"/>
                <wp:positionH relativeFrom="column">
                  <wp:posOffset>-698500</wp:posOffset>
                </wp:positionH>
                <wp:positionV relativeFrom="paragraph">
                  <wp:posOffset>-50800</wp:posOffset>
                </wp:positionV>
                <wp:extent cx="3317240" cy="74295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7240" cy="742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A698BD" w14:textId="77777777" w:rsidR="00331F52" w:rsidRDefault="00541C26" w:rsidP="00331F52">
                            <w:pPr>
                              <w:pStyle w:val="Heading1"/>
                              <w:spacing w:before="0" w:line="240" w:lineRule="auto"/>
                              <w:jc w:val="center"/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8"/>
                                <w:szCs w:val="28"/>
                              </w:rPr>
                            </w:pPr>
                            <w:r w:rsidRPr="00BA23A2"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8"/>
                                <w:szCs w:val="28"/>
                              </w:rPr>
                              <w:t>Health Information</w:t>
                            </w:r>
                            <w:r w:rsidR="00331F52"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8"/>
                                <w:szCs w:val="28"/>
                              </w:rPr>
                              <w:t xml:space="preserve"> Technology AAS Degree</w:t>
                            </w:r>
                          </w:p>
                          <w:p w14:paraId="72C06DC5" w14:textId="5F17090B" w:rsidR="00331F52" w:rsidRPr="00331F52" w:rsidRDefault="00331F52" w:rsidP="00331F52">
                            <w:pPr>
                              <w:pStyle w:val="Heading1"/>
                              <w:spacing w:before="0" w:line="240" w:lineRule="auto"/>
                              <w:jc w:val="center"/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8"/>
                                <w:szCs w:val="28"/>
                              </w:rPr>
                              <w:t>71-7</w:t>
                            </w:r>
                            <w:r w:rsidR="0017205C"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8"/>
                                <w:szCs w:val="28"/>
                              </w:rPr>
                              <w:t>7</w:t>
                            </w:r>
                            <w:r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8"/>
                                <w:szCs w:val="28"/>
                              </w:rPr>
                              <w:t xml:space="preserve"> Credit Hou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FC00BA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-55pt;margin-top:-4pt;width:261.2pt;height:58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" fillcolor="white [3201]" stroked="f" strokeweight=".5pt">
                <v:textbox>
                  <w:txbxContent>
                    <w:p w14:paraId="4FA698BD" w14:textId="77777777" w:rsidR="00331F52" w:rsidRDefault="00541C26" w:rsidP="00331F52">
                      <w:pPr>
                        <w:pStyle w:val="Heading1"/>
                        <w:spacing w:before="0" w:line="240" w:lineRule="auto"/>
                        <w:jc w:val="center"/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8"/>
                          <w:szCs w:val="28"/>
                        </w:rPr>
                      </w:pPr>
                      <w:r w:rsidRPr="00BA23A2"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8"/>
                          <w:szCs w:val="28"/>
                        </w:rPr>
                        <w:t>Health Information</w:t>
                      </w:r>
                      <w:r w:rsidR="00331F52"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8"/>
                          <w:szCs w:val="28"/>
                        </w:rPr>
                        <w:t xml:space="preserve"> Technology AAS Degree</w:t>
                      </w:r>
                    </w:p>
                    <w:p w14:paraId="72C06DC5" w14:textId="5F17090B" w:rsidR="00331F52" w:rsidRPr="00331F52" w:rsidRDefault="00331F52" w:rsidP="00331F52">
                      <w:pPr>
                        <w:pStyle w:val="Heading1"/>
                        <w:spacing w:before="0" w:line="240" w:lineRule="auto"/>
                        <w:jc w:val="center"/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8"/>
                          <w:szCs w:val="28"/>
                        </w:rPr>
                        <w:t>71-7</w:t>
                      </w:r>
                      <w:r w:rsidR="0017205C"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8"/>
                          <w:szCs w:val="28"/>
                        </w:rPr>
                        <w:t>7</w:t>
                      </w:r>
                      <w:r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8"/>
                          <w:szCs w:val="28"/>
                        </w:rPr>
                        <w:t xml:space="preserve"> Credit Hours</w:t>
                      </w:r>
                    </w:p>
                  </w:txbxContent>
                </v:textbox>
              </v:shape>
            </w:pict>
          </mc:Fallback>
        </mc:AlternateContent>
      </w:r>
    </w:p>
    <w:p w14:paraId="693ED413" w14:textId="0A849040" w:rsidR="00541C26" w:rsidRDefault="006618EC" w:rsidP="00541C26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BA0A536" wp14:editId="55690208">
                <wp:simplePos x="0" y="0"/>
                <wp:positionH relativeFrom="column">
                  <wp:posOffset>5829300</wp:posOffset>
                </wp:positionH>
                <wp:positionV relativeFrom="paragraph">
                  <wp:posOffset>3550535</wp:posOffset>
                </wp:positionV>
                <wp:extent cx="3238500" cy="1784985"/>
                <wp:effectExtent l="0" t="0" r="0" b="571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0" cy="17849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F0DEF5" w14:textId="4B488E1E" w:rsidR="00541C26" w:rsidRPr="00E26A7D" w:rsidRDefault="00541C26" w:rsidP="00541C26">
                            <w:pPr>
                              <w:shd w:val="clear" w:color="auto" w:fill="1F3864" w:themeFill="accent5" w:themeFillShade="80"/>
                              <w:spacing w:after="0" w:line="240" w:lineRule="auto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26A7D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For information about </w:t>
                            </w: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the </w:t>
                            </w:r>
                            <w:r w:rsidR="0077086E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HIM</w:t>
                            </w: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program</w:t>
                            </w:r>
                            <w:r w:rsidRPr="00E26A7D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, please contact:</w:t>
                            </w:r>
                          </w:p>
                          <w:p w14:paraId="77A61652" w14:textId="77777777" w:rsidR="00541C26" w:rsidRPr="002E40E3" w:rsidRDefault="00541C26" w:rsidP="00541C26">
                            <w:pPr>
                              <w:shd w:val="clear" w:color="auto" w:fill="1F3864" w:themeFill="accent5" w:themeFillShade="80"/>
                              <w:spacing w:after="0" w:line="240" w:lineRule="auto"/>
                              <w:rPr>
                                <w:color w:val="44546A" w:themeColor="text2"/>
                                <w:sz w:val="18"/>
                                <w:szCs w:val="18"/>
                              </w:rPr>
                            </w:pPr>
                          </w:p>
                          <w:p w14:paraId="2D7A9C4E" w14:textId="77777777" w:rsidR="00193927" w:rsidRDefault="00193927" w:rsidP="00193927">
                            <w:pPr>
                              <w:shd w:val="clear" w:color="auto" w:fill="1F3864" w:themeFill="accent5" w:themeFillShade="80"/>
                              <w:spacing w:after="0" w:line="240" w:lineRule="auto"/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78DD5C3A" w14:textId="24535F45" w:rsidR="00193927" w:rsidRPr="00500EDF" w:rsidRDefault="00193927" w:rsidP="00193927">
                            <w:pPr>
                              <w:shd w:val="clear" w:color="auto" w:fill="1F3864" w:themeFill="accent5" w:themeFillShade="80"/>
                              <w:spacing w:after="0" w:line="240" w:lineRule="auto"/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00EDF"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Dr. Terinicka Thomas-Brogan, RHIA</w:t>
                            </w:r>
                          </w:p>
                          <w:p w14:paraId="5F28279C" w14:textId="77777777" w:rsidR="00193927" w:rsidRPr="00500EDF" w:rsidRDefault="00193927" w:rsidP="00193927">
                            <w:pPr>
                              <w:shd w:val="clear" w:color="auto" w:fill="1F3864" w:themeFill="accent5" w:themeFillShade="80"/>
                              <w:spacing w:after="0" w:line="240" w:lineRule="auto"/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00EDF"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Center for Excellence in Health Education</w:t>
                            </w:r>
                          </w:p>
                          <w:p w14:paraId="22848655" w14:textId="77777777" w:rsidR="00193927" w:rsidRPr="00500EDF" w:rsidRDefault="00193927" w:rsidP="00193927">
                            <w:pPr>
                              <w:shd w:val="clear" w:color="auto" w:fill="1F3864" w:themeFill="accent5" w:themeFillShade="80"/>
                              <w:spacing w:after="0" w:line="240" w:lineRule="auto"/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00EDF"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3144 N. 7th Avenue</w:t>
                            </w:r>
                          </w:p>
                          <w:p w14:paraId="51222B9E" w14:textId="77777777" w:rsidR="00193927" w:rsidRPr="00500EDF" w:rsidRDefault="00193927" w:rsidP="00193927">
                            <w:pPr>
                              <w:shd w:val="clear" w:color="auto" w:fill="1F3864" w:themeFill="accent5" w:themeFillShade="80"/>
                              <w:spacing w:after="0" w:line="240" w:lineRule="auto"/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00EDF"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Phoenix, AZ 85013</w:t>
                            </w:r>
                          </w:p>
                          <w:p w14:paraId="26F023D7" w14:textId="77777777" w:rsidR="00193927" w:rsidRPr="00500EDF" w:rsidRDefault="00193927" w:rsidP="00193927">
                            <w:pPr>
                              <w:shd w:val="clear" w:color="auto" w:fill="1F3864" w:themeFill="accent5" w:themeFillShade="80"/>
                              <w:spacing w:after="0" w:line="240" w:lineRule="auto"/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00EDF"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Phone: 602-285-7149</w:t>
                            </w:r>
                          </w:p>
                          <w:p w14:paraId="659BC7F8" w14:textId="77777777" w:rsidR="00193927" w:rsidRPr="00500EDF" w:rsidRDefault="00000000" w:rsidP="00193927">
                            <w:pPr>
                              <w:shd w:val="clear" w:color="auto" w:fill="1F3864" w:themeFill="accent5" w:themeFillShade="80"/>
                              <w:spacing w:after="0" w:line="240" w:lineRule="auto"/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r w:rsidR="00193927" w:rsidRPr="00500EDF">
                                <w:rPr>
                                  <w:rStyle w:val="Hyperlink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  <w:t>dr.terinicka.brogan@phoenixcollege.edu</w:t>
                              </w:r>
                            </w:hyperlink>
                          </w:p>
                          <w:p w14:paraId="3911ECC4" w14:textId="77777777" w:rsidR="00541C26" w:rsidRPr="00E26A7D" w:rsidRDefault="00541C26" w:rsidP="00541C26">
                            <w:pPr>
                              <w:shd w:val="clear" w:color="auto" w:fill="1F3864" w:themeFill="accent5" w:themeFillShade="80"/>
                              <w:spacing w:after="0" w:line="240" w:lineRule="auto"/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A0A536" id="Text Box 8" o:spid="_x0000_s1027" type="#_x0000_t202" style="position:absolute;margin-left:459pt;margin-top:279.55pt;width:255pt;height:140.5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" filled="f" stroked="f" strokeweight=".5pt">
                <v:textbox>
                  <w:txbxContent>
                    <w:p w14:paraId="14F0DEF5" w14:textId="4B488E1E" w:rsidR="00541C26" w:rsidRPr="00E26A7D" w:rsidRDefault="00541C26" w:rsidP="00541C26">
                      <w:pPr>
                        <w:shd w:val="clear" w:color="auto" w:fill="1F3864" w:themeFill="accent5" w:themeFillShade="80"/>
                        <w:spacing w:after="0" w:line="240" w:lineRule="auto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E26A7D">
                        <w:rPr>
                          <w:color w:val="FFFFFF" w:themeColor="background1"/>
                          <w:sz w:val="18"/>
                          <w:szCs w:val="18"/>
                        </w:rPr>
                        <w:t xml:space="preserve">For information about </w:t>
                      </w:r>
                      <w:r>
                        <w:rPr>
                          <w:color w:val="FFFFFF" w:themeColor="background1"/>
                          <w:sz w:val="18"/>
                          <w:szCs w:val="18"/>
                        </w:rPr>
                        <w:t xml:space="preserve">the </w:t>
                      </w:r>
                      <w:r w:rsidR="0077086E">
                        <w:rPr>
                          <w:color w:val="FFFFFF" w:themeColor="background1"/>
                          <w:sz w:val="18"/>
                          <w:szCs w:val="18"/>
                        </w:rPr>
                        <w:t>HIM</w:t>
                      </w:r>
                      <w:r>
                        <w:rPr>
                          <w:color w:val="FFFFFF" w:themeColor="background1"/>
                          <w:sz w:val="18"/>
                          <w:szCs w:val="18"/>
                        </w:rPr>
                        <w:t xml:space="preserve"> program</w:t>
                      </w:r>
                      <w:r w:rsidRPr="00E26A7D">
                        <w:rPr>
                          <w:color w:val="FFFFFF" w:themeColor="background1"/>
                          <w:sz w:val="18"/>
                          <w:szCs w:val="18"/>
                        </w:rPr>
                        <w:t>, please contact:</w:t>
                      </w:r>
                    </w:p>
                    <w:p w14:paraId="77A61652" w14:textId="77777777" w:rsidR="00541C26" w:rsidRPr="002E40E3" w:rsidRDefault="00541C26" w:rsidP="00541C26">
                      <w:pPr>
                        <w:shd w:val="clear" w:color="auto" w:fill="1F3864" w:themeFill="accent5" w:themeFillShade="80"/>
                        <w:spacing w:after="0" w:line="240" w:lineRule="auto"/>
                        <w:rPr>
                          <w:color w:val="44546A" w:themeColor="text2"/>
                          <w:sz w:val="18"/>
                          <w:szCs w:val="18"/>
                        </w:rPr>
                      </w:pPr>
                    </w:p>
                    <w:p w14:paraId="2D7A9C4E" w14:textId="77777777" w:rsidR="00193927" w:rsidRDefault="00193927" w:rsidP="00193927">
                      <w:pPr>
                        <w:shd w:val="clear" w:color="auto" w:fill="1F3864" w:themeFill="accent5" w:themeFillShade="80"/>
                        <w:spacing w:after="0" w:line="240" w:lineRule="auto"/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78DD5C3A" w14:textId="24535F45" w:rsidR="00193927" w:rsidRPr="00500EDF" w:rsidRDefault="00193927" w:rsidP="00193927">
                      <w:pPr>
                        <w:shd w:val="clear" w:color="auto" w:fill="1F3864" w:themeFill="accent5" w:themeFillShade="80"/>
                        <w:spacing w:after="0" w:line="240" w:lineRule="auto"/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500EDF"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  <w:t xml:space="preserve">Dr. </w:t>
                      </w:r>
                      <w:proofErr w:type="spellStart"/>
                      <w:r w:rsidRPr="00500EDF"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  <w:t>Terinicka</w:t>
                      </w:r>
                      <w:proofErr w:type="spellEnd"/>
                      <w:r w:rsidRPr="00500EDF"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  <w:t xml:space="preserve"> Thomas-Brogan, RHIA</w:t>
                      </w:r>
                    </w:p>
                    <w:p w14:paraId="5F28279C" w14:textId="77777777" w:rsidR="00193927" w:rsidRPr="00500EDF" w:rsidRDefault="00193927" w:rsidP="00193927">
                      <w:pPr>
                        <w:shd w:val="clear" w:color="auto" w:fill="1F3864" w:themeFill="accent5" w:themeFillShade="80"/>
                        <w:spacing w:after="0" w:line="240" w:lineRule="auto"/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500EDF"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  <w:t>Center for Excellence in Health Education</w:t>
                      </w:r>
                    </w:p>
                    <w:p w14:paraId="22848655" w14:textId="77777777" w:rsidR="00193927" w:rsidRPr="00500EDF" w:rsidRDefault="00193927" w:rsidP="00193927">
                      <w:pPr>
                        <w:shd w:val="clear" w:color="auto" w:fill="1F3864" w:themeFill="accent5" w:themeFillShade="80"/>
                        <w:spacing w:after="0" w:line="240" w:lineRule="auto"/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500EDF"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  <w:t>3144 N. 7th Avenue</w:t>
                      </w:r>
                    </w:p>
                    <w:p w14:paraId="51222B9E" w14:textId="77777777" w:rsidR="00193927" w:rsidRPr="00500EDF" w:rsidRDefault="00193927" w:rsidP="00193927">
                      <w:pPr>
                        <w:shd w:val="clear" w:color="auto" w:fill="1F3864" w:themeFill="accent5" w:themeFillShade="80"/>
                        <w:spacing w:after="0" w:line="240" w:lineRule="auto"/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500EDF"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  <w:t>Phoenix, AZ 85013</w:t>
                      </w:r>
                    </w:p>
                    <w:p w14:paraId="26F023D7" w14:textId="77777777" w:rsidR="00193927" w:rsidRPr="00500EDF" w:rsidRDefault="00193927" w:rsidP="00193927">
                      <w:pPr>
                        <w:shd w:val="clear" w:color="auto" w:fill="1F3864" w:themeFill="accent5" w:themeFillShade="80"/>
                        <w:spacing w:after="0" w:line="240" w:lineRule="auto"/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500EDF"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  <w:t>Phone: 602-285-7149</w:t>
                      </w:r>
                    </w:p>
                    <w:p w14:paraId="659BC7F8" w14:textId="77777777" w:rsidR="00193927" w:rsidRPr="00500EDF" w:rsidRDefault="002C0A6B" w:rsidP="00193927">
                      <w:pPr>
                        <w:shd w:val="clear" w:color="auto" w:fill="1F3864" w:themeFill="accent5" w:themeFillShade="80"/>
                        <w:spacing w:after="0" w:line="240" w:lineRule="auto"/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hyperlink r:id="rId8" w:history="1">
                        <w:r w:rsidR="00193927" w:rsidRPr="00500EDF">
                          <w:rPr>
                            <w:rStyle w:val="Hyperlink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>dr.terinicka.brogan@phoenixcollege.edu</w:t>
                        </w:r>
                      </w:hyperlink>
                    </w:p>
                    <w:p w14:paraId="3911ECC4" w14:textId="77777777" w:rsidR="00541C26" w:rsidRPr="00E26A7D" w:rsidRDefault="00541C26" w:rsidP="00541C26">
                      <w:pPr>
                        <w:shd w:val="clear" w:color="auto" w:fill="1F3864" w:themeFill="accent5" w:themeFillShade="80"/>
                        <w:spacing w:after="0" w:line="240" w:lineRule="auto"/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541C26">
        <w:br w:type="page"/>
      </w:r>
      <w:r w:rsidR="00541C26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A5AD996" wp14:editId="1A62EC97">
                <wp:simplePos x="0" y="0"/>
                <wp:positionH relativeFrom="column">
                  <wp:posOffset>-697692</wp:posOffset>
                </wp:positionH>
                <wp:positionV relativeFrom="paragraph">
                  <wp:posOffset>354132</wp:posOffset>
                </wp:positionV>
                <wp:extent cx="3317240" cy="5438830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7240" cy="54388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9E019E" w14:textId="0815BB4C" w:rsidR="00541C26" w:rsidRDefault="00D7244C" w:rsidP="00541C26">
                            <w:r w:rsidRPr="00D7244C">
                              <w:t xml:space="preserve">The Associate in Applied Science (AAS) in Health Information Technology program is designed to meet the increasing demands for professionally trained Health Information Technicians in health-care agencies such as clinics, hospitals, long-term care facilities, home health agencies, state health departments, and other organizations that compile or use health information such as large insurance agencies, medical research centers, and law firms. </w:t>
                            </w:r>
                          </w:p>
                          <w:p w14:paraId="02B629D4" w14:textId="0B782171" w:rsidR="00691C28" w:rsidRDefault="00D7244C" w:rsidP="00541C26">
                            <w:r w:rsidRPr="00D7244C">
                              <w:t>The Commission on Accreditation for Health Informatics and Information Management Education (CAHIM) accredits the Health Information Technology program offered by Phoenix College.</w:t>
                            </w:r>
                          </w:p>
                          <w:p w14:paraId="46109524" w14:textId="6DB099E4" w:rsidR="00843E92" w:rsidRPr="00843E92" w:rsidRDefault="00332F9D" w:rsidP="00843E92">
                            <w:pPr>
                              <w:jc w:val="center"/>
                              <w:rPr>
                                <w:b/>
                                <w:color w:val="2F5496" w:themeColor="accent5" w:themeShade="BF"/>
                              </w:rPr>
                            </w:pPr>
                            <w:r>
                              <w:rPr>
                                <w:b/>
                                <w:color w:val="2F5496" w:themeColor="accent5" w:themeShade="BF"/>
                              </w:rPr>
                              <w:t>Revenue Cycle</w:t>
                            </w:r>
                            <w:r w:rsidR="00691C28">
                              <w:rPr>
                                <w:b/>
                                <w:color w:val="2F5496" w:themeColor="accent5" w:themeShade="BF"/>
                              </w:rPr>
                              <w:t xml:space="preserve"> Management Specialization</w:t>
                            </w:r>
                          </w:p>
                          <w:p w14:paraId="558A34DA" w14:textId="26381B7D" w:rsidR="00676E0B" w:rsidRDefault="00332F9D" w:rsidP="00541C26">
                            <w:r>
                              <w:t>Revenue cycle</w:t>
                            </w:r>
                            <w:r w:rsidR="00D95237" w:rsidRPr="00D95237">
                              <w:t xml:space="preserve"> management </w:t>
                            </w:r>
                            <w:r w:rsidR="00C24A3B">
                              <w:t xml:space="preserve">job </w:t>
                            </w:r>
                            <w:r w:rsidR="00BC42CA">
                              <w:t xml:space="preserve">opportunities </w:t>
                            </w:r>
                            <w:r w:rsidR="00D95237" w:rsidRPr="00D95237">
                              <w:t>may include:</w:t>
                            </w:r>
                            <w:r w:rsidR="0050180B">
                              <w:t xml:space="preserve"> </w:t>
                            </w:r>
                          </w:p>
                          <w:p w14:paraId="2F990AAA" w14:textId="20779DC4" w:rsidR="00332F9D" w:rsidRDefault="00332F9D" w:rsidP="00FD271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>DRG Validator</w:t>
                            </w:r>
                          </w:p>
                          <w:p w14:paraId="41A675B7" w14:textId="63AAEED3" w:rsidR="00332F9D" w:rsidRDefault="00332F9D" w:rsidP="00FD271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>Cancer Registrar</w:t>
                            </w:r>
                          </w:p>
                          <w:p w14:paraId="339BF461" w14:textId="7EE943C0" w:rsidR="00332F9D" w:rsidRDefault="00332F9D" w:rsidP="00FD271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>Revenue Cycle Analyst</w:t>
                            </w:r>
                          </w:p>
                          <w:p w14:paraId="003AF131" w14:textId="27EC2785" w:rsidR="00C24A3B" w:rsidRDefault="00332F9D" w:rsidP="00FD271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>Medical Coding Specialist</w:t>
                            </w:r>
                          </w:p>
                          <w:p w14:paraId="29B4DF73" w14:textId="2C58CF9B" w:rsidR="00332F9D" w:rsidRDefault="00332F9D" w:rsidP="00FD271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>Reimbursement Manager</w:t>
                            </w:r>
                          </w:p>
                          <w:p w14:paraId="66213A08" w14:textId="34A0A1C2" w:rsidR="00332F9D" w:rsidRDefault="00332F9D" w:rsidP="00FD271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>Coding Compliance Auditor</w:t>
                            </w:r>
                          </w:p>
                          <w:p w14:paraId="116A6BA4" w14:textId="3AB03617" w:rsidR="0001240B" w:rsidRPr="005241DF" w:rsidRDefault="0001240B" w:rsidP="00FD271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>Clinical Documentation Specia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5AD996" id="Text Box 3" o:spid="_x0000_s1028" type="#_x0000_t202" style="position:absolute;margin-left:-54.95pt;margin-top:27.9pt;width:261.2pt;height:428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" fillcolor="white [3201]" stroked="f" strokeweight=".5pt">
                <v:textbox>
                  <w:txbxContent>
                    <w:p w14:paraId="6C9E019E" w14:textId="0815BB4C" w:rsidR="00541C26" w:rsidRDefault="00D7244C" w:rsidP="00541C26">
                      <w:r w:rsidRPr="00D7244C">
                        <w:t xml:space="preserve">The Associate in Applied Science (AAS) in Health Information Technology program is designed to meet the increasing demands for professionally trained Health Information Technicians in health-care agencies such as clinics, hospitals, long-term care facilities, home health agencies, state health departments, and other organizations that compile or use health information such as large insurance agencies, medical research centers, and law firms. </w:t>
                      </w:r>
                    </w:p>
                    <w:p w14:paraId="02B629D4" w14:textId="0B782171" w:rsidR="00691C28" w:rsidRDefault="00D7244C" w:rsidP="00541C26">
                      <w:r w:rsidRPr="00D7244C">
                        <w:t>The Commission on Accreditation for Health Informatics and Information Management Education (CAHIM) accredits the Health Information Technology program offered by Phoenix College.</w:t>
                      </w:r>
                    </w:p>
                    <w:p w14:paraId="46109524" w14:textId="6DB099E4" w:rsidR="00843E92" w:rsidRPr="00843E92" w:rsidRDefault="00332F9D" w:rsidP="00843E92">
                      <w:pPr>
                        <w:jc w:val="center"/>
                        <w:rPr>
                          <w:b/>
                          <w:color w:val="2F5496" w:themeColor="accent5" w:themeShade="BF"/>
                        </w:rPr>
                      </w:pPr>
                      <w:r>
                        <w:rPr>
                          <w:b/>
                          <w:color w:val="2F5496" w:themeColor="accent5" w:themeShade="BF"/>
                        </w:rPr>
                        <w:t>Revenue Cycle</w:t>
                      </w:r>
                      <w:r w:rsidR="00691C28">
                        <w:rPr>
                          <w:b/>
                          <w:color w:val="2F5496" w:themeColor="accent5" w:themeShade="BF"/>
                        </w:rPr>
                        <w:t xml:space="preserve"> Management Specialization</w:t>
                      </w:r>
                    </w:p>
                    <w:p w14:paraId="558A34DA" w14:textId="26381B7D" w:rsidR="00676E0B" w:rsidRDefault="00332F9D" w:rsidP="00541C26">
                      <w:r>
                        <w:t>Revenue cycle</w:t>
                      </w:r>
                      <w:r w:rsidR="00D95237" w:rsidRPr="00D95237">
                        <w:t xml:space="preserve"> management </w:t>
                      </w:r>
                      <w:r w:rsidR="00C24A3B">
                        <w:t xml:space="preserve">job </w:t>
                      </w:r>
                      <w:r w:rsidR="00BC42CA">
                        <w:t xml:space="preserve">opportunities </w:t>
                      </w:r>
                      <w:r w:rsidR="00D95237" w:rsidRPr="00D95237">
                        <w:t>may include:</w:t>
                      </w:r>
                      <w:r w:rsidR="0050180B">
                        <w:t xml:space="preserve"> </w:t>
                      </w:r>
                    </w:p>
                    <w:p w14:paraId="2F990AAA" w14:textId="20779DC4" w:rsidR="00332F9D" w:rsidRDefault="00332F9D" w:rsidP="00FD271A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>
                        <w:t>DRG Validator</w:t>
                      </w:r>
                    </w:p>
                    <w:p w14:paraId="41A675B7" w14:textId="63AAEED3" w:rsidR="00332F9D" w:rsidRDefault="00332F9D" w:rsidP="00FD271A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>
                        <w:t>Cancer Registrar</w:t>
                      </w:r>
                    </w:p>
                    <w:p w14:paraId="339BF461" w14:textId="7EE943C0" w:rsidR="00332F9D" w:rsidRDefault="00332F9D" w:rsidP="00FD271A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>
                        <w:t>Revenue Cycle Analyst</w:t>
                      </w:r>
                    </w:p>
                    <w:p w14:paraId="003AF131" w14:textId="27EC2785" w:rsidR="00C24A3B" w:rsidRDefault="00332F9D" w:rsidP="00FD271A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>
                        <w:t>Medical Coding Specialist</w:t>
                      </w:r>
                    </w:p>
                    <w:p w14:paraId="29B4DF73" w14:textId="2C58CF9B" w:rsidR="00332F9D" w:rsidRDefault="00332F9D" w:rsidP="00FD271A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>
                        <w:t>Reimbursement Manager</w:t>
                      </w:r>
                    </w:p>
                    <w:p w14:paraId="66213A08" w14:textId="34A0A1C2" w:rsidR="00332F9D" w:rsidRDefault="00332F9D" w:rsidP="00FD271A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>
                        <w:t>Coding Compliance Auditor</w:t>
                      </w:r>
                    </w:p>
                    <w:p w14:paraId="116A6BA4" w14:textId="3AB03617" w:rsidR="0001240B" w:rsidRPr="005241DF" w:rsidRDefault="0001240B" w:rsidP="00FD271A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>
                        <w:t>Clinical Documentation Specialist</w:t>
                      </w:r>
                    </w:p>
                  </w:txbxContent>
                </v:textbox>
              </v:shape>
            </w:pict>
          </mc:Fallback>
        </mc:AlternateContent>
      </w:r>
      <w:r w:rsidR="00541C26"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4D6E437" wp14:editId="02FDE60E">
                <wp:simplePos x="0" y="0"/>
                <wp:positionH relativeFrom="column">
                  <wp:posOffset>2724150</wp:posOffset>
                </wp:positionH>
                <wp:positionV relativeFrom="paragraph">
                  <wp:posOffset>-285750</wp:posOffset>
                </wp:positionV>
                <wp:extent cx="3016885" cy="21971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6885" cy="2197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F026C3" w14:textId="77777777" w:rsidR="00541C26" w:rsidRPr="008230A9" w:rsidRDefault="00541C26" w:rsidP="00541C26">
                            <w:pPr>
                              <w:jc w:val="center"/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  <w:r w:rsidRPr="008230A9">
                              <w:rPr>
                                <w:noProof/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  <w:drawing>
                                <wp:inline distT="0" distB="0" distL="0" distR="0" wp14:anchorId="48BC5695" wp14:editId="7C528058">
                                  <wp:extent cx="2090420" cy="1902460"/>
                                  <wp:effectExtent l="0" t="0" r="5080" b="254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PC_vertical_RGB.jp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90420" cy="19024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D6E437" id="Text Box 9" o:spid="_x0000_s1029" type="#_x0000_t202" style="position:absolute;margin-left:214.5pt;margin-top:-22.5pt;width:237.55pt;height:173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" fillcolor="white [3201]" stroked="f" strokeweight=".5pt">
                <v:textbox>
                  <w:txbxContent>
                    <w:p w14:paraId="5AF026C3" w14:textId="77777777" w:rsidR="00541C26" w:rsidRPr="008230A9" w:rsidRDefault="00541C26" w:rsidP="00541C26">
                      <w:pPr>
                        <w:jc w:val="center"/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  <w:r w:rsidRPr="008230A9">
                        <w:rPr>
                          <w:noProof/>
                          <w:color w:val="FFFFFF" w:themeColor="background1"/>
                          <w14:textFill>
                            <w14:noFill/>
                          </w14:textFill>
                        </w:rPr>
                        <w:drawing>
                          <wp:inline distT="0" distB="0" distL="0" distR="0" wp14:anchorId="48BC5695" wp14:editId="7C528058">
                            <wp:extent cx="2090420" cy="1902460"/>
                            <wp:effectExtent l="0" t="0" r="5080" b="254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PC_vertical_RGB.jpg"/>
                                    <pic:cNvPicPr/>
                                  </pic:nvPicPr>
                                  <pic:blipFill>
                                    <a:blip r:embed="rId1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90420" cy="19024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41C26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16F52EB" wp14:editId="06CCE52F">
                <wp:simplePos x="0" y="0"/>
                <wp:positionH relativeFrom="column">
                  <wp:posOffset>2622550</wp:posOffset>
                </wp:positionH>
                <wp:positionV relativeFrom="paragraph">
                  <wp:posOffset>2184400</wp:posOffset>
                </wp:positionV>
                <wp:extent cx="3206115" cy="3232785"/>
                <wp:effectExtent l="0" t="0" r="0" b="571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6115" cy="32327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12B798" w14:textId="77777777" w:rsidR="00541C26" w:rsidRPr="005C5117" w:rsidRDefault="00541C26" w:rsidP="00541C2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6A60E56" wp14:editId="6B80E450">
                                  <wp:extent cx="3016885" cy="2349500"/>
                                  <wp:effectExtent l="0" t="0" r="0" b="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Healthcare-IT-free-stock-photo-4.10.17.jpe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016885" cy="23495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F52EB" id="Text Box 11" o:spid="_x0000_s1030" type="#_x0000_t202" style="position:absolute;margin-left:206.5pt;margin-top:172pt;width:252.45pt;height:254.5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" fillcolor="white [3201]" stroked="f" strokeweight=".5pt">
                <v:textbox>
                  <w:txbxContent>
                    <w:p w14:paraId="0412B798" w14:textId="77777777" w:rsidR="00541C26" w:rsidRPr="005C5117" w:rsidRDefault="00541C26" w:rsidP="00541C26">
                      <w:r>
                        <w:rPr>
                          <w:noProof/>
                        </w:rPr>
                        <w:drawing>
                          <wp:inline distT="0" distB="0" distL="0" distR="0" wp14:anchorId="46A60E56" wp14:editId="6B80E450">
                            <wp:extent cx="3016885" cy="2349500"/>
                            <wp:effectExtent l="0" t="0" r="0" b="0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Healthcare-IT-free-stock-photo-4.10.17.jpeg"/>
                                    <pic:cNvPicPr/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016885" cy="23495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41C26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D80DE17" wp14:editId="53D50407">
                <wp:simplePos x="0" y="0"/>
                <wp:positionH relativeFrom="column">
                  <wp:posOffset>2655277</wp:posOffset>
                </wp:positionH>
                <wp:positionV relativeFrom="paragraph">
                  <wp:posOffset>732693</wp:posOffset>
                </wp:positionV>
                <wp:extent cx="3206115" cy="1711570"/>
                <wp:effectExtent l="0" t="0" r="0" b="31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6115" cy="17115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C3C08E" w14:textId="77777777" w:rsidR="00541C26" w:rsidRDefault="00541C26" w:rsidP="00541C2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80DE17" id="Text Box 13" o:spid="_x0000_s1031" type="#_x0000_t202" style="position:absolute;margin-left:209.1pt;margin-top:57.7pt;width:252.45pt;height:134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" filled="f" stroked="f" strokeweight=".5pt">
                <v:textbox>
                  <w:txbxContent>
                    <w:p w14:paraId="4AC3C08E" w14:textId="77777777" w:rsidR="00541C26" w:rsidRDefault="00541C26" w:rsidP="00541C26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541C26">
        <w:rPr>
          <w:noProof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2E085B22" wp14:editId="7DC8ABEC">
                <wp:simplePos x="0" y="0"/>
                <wp:positionH relativeFrom="column">
                  <wp:posOffset>5890260</wp:posOffset>
                </wp:positionH>
                <wp:positionV relativeFrom="paragraph">
                  <wp:posOffset>-91440</wp:posOffset>
                </wp:positionV>
                <wp:extent cx="2979420" cy="3093720"/>
                <wp:effectExtent l="0" t="0" r="0" b="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79420" cy="3093720"/>
                          <a:chOff x="0" y="1"/>
                          <a:chExt cx="3317240" cy="3211210"/>
                        </a:xfrm>
                      </wpg:grpSpPr>
                      <wps:wsp>
                        <wps:cNvPr id="15" name="Text Box 15"/>
                        <wps:cNvSpPr txBox="1"/>
                        <wps:spPr>
                          <a:xfrm>
                            <a:off x="0" y="324981"/>
                            <a:ext cx="3317240" cy="288623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178D1A7" w14:textId="77777777" w:rsidR="00541C26" w:rsidRDefault="00541C26" w:rsidP="00541C26">
                              <w:r>
                                <w:t>Phoenix College currently offers the following degree and certificate programs in Health Information Management:</w:t>
                              </w:r>
                            </w:p>
                            <w:p w14:paraId="130F94B7" w14:textId="38CD6C48" w:rsidR="00541C26" w:rsidRDefault="00541C26" w:rsidP="00541C26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</w:pPr>
                              <w:r>
                                <w:t xml:space="preserve">Health Information </w:t>
                              </w:r>
                              <w:r w:rsidR="00F85069">
                                <w:t>Technology</w:t>
                              </w:r>
                              <w:r>
                                <w:t xml:space="preserve"> Associate of Applied Science (AAS) Degree</w:t>
                              </w:r>
                            </w:p>
                            <w:p w14:paraId="57C8E7ED" w14:textId="77777777" w:rsidR="00541C26" w:rsidRDefault="00541C26" w:rsidP="00541C26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</w:pPr>
                              <w:r>
                                <w:t>Health Information: Long Term Care Settings Certificate of Completion (CCL)</w:t>
                              </w:r>
                            </w:p>
                            <w:p w14:paraId="51766452" w14:textId="77777777" w:rsidR="00541C26" w:rsidRDefault="00541C26" w:rsidP="00541C26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</w:pPr>
                              <w:r>
                                <w:t xml:space="preserve">Medical Coding: Hospital-Based Certificate of Completion (CCL) </w:t>
                              </w:r>
                            </w:p>
                            <w:p w14:paraId="45F391A1" w14:textId="77777777" w:rsidR="00541C26" w:rsidRPr="004B3B14" w:rsidRDefault="00541C26" w:rsidP="00541C26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</w:pPr>
                              <w:r>
                                <w:t>Medical Billing and Coding: Physician-Based Certificate of Completion (CCL)</w:t>
                              </w:r>
                            </w:p>
                            <w:p w14:paraId="2C26A049" w14:textId="77777777" w:rsidR="00541C26" w:rsidRPr="004B3B14" w:rsidRDefault="00541C26" w:rsidP="00541C26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0" y="1"/>
                            <a:ext cx="3317240" cy="40417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788101C" w14:textId="77777777" w:rsidR="00541C26" w:rsidRPr="00BA23A2" w:rsidRDefault="00541C26" w:rsidP="00541C26">
                              <w:pPr>
                                <w:pStyle w:val="Heading2"/>
                                <w:spacing w:line="240" w:lineRule="auto"/>
                                <w:jc w:val="left"/>
                                <w:rPr>
                                  <w:color w:val="1F3864" w:themeColor="accent5" w:themeShade="80"/>
                                </w:rPr>
                              </w:pPr>
                              <w:r>
                                <w:rPr>
                                  <w:color w:val="1F3864" w:themeColor="accent5" w:themeShade="80"/>
                                </w:rPr>
                                <w:t>The HIM Program</w:t>
                              </w:r>
                              <w:r w:rsidRPr="00BA23A2">
                                <w:rPr>
                                  <w:color w:val="1F3864" w:themeColor="accent5" w:themeShade="80"/>
                                </w:rPr>
                                <w:t xml:space="preserve"> at Phoenix Colle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085B22" id="Group 14" o:spid="_x0000_s1032" style="position:absolute;margin-left:463.8pt;margin-top:-7.2pt;width:234.6pt;height:243.6pt;z-index:251660800;mso-width-relative:margin;mso-height-relative:margin" coordorigin="" coordsize="33172,321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">
                <v:shape id="Text Box 15" o:spid="_x0000_s1033" type="#_x0000_t202" style="position:absolute;top:3249;width:33172;height:28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" fillcolor="white [3201]" stroked="f" strokeweight=".5pt">
                  <v:textbox>
                    <w:txbxContent>
                      <w:p w14:paraId="0178D1A7" w14:textId="77777777" w:rsidR="00541C26" w:rsidRDefault="00541C26" w:rsidP="00541C26">
                        <w:r>
                          <w:t>Phoenix College currently offers the following degree and certificate programs in Health Information Management:</w:t>
                        </w:r>
                      </w:p>
                      <w:p w14:paraId="130F94B7" w14:textId="38CD6C48" w:rsidR="00541C26" w:rsidRDefault="00541C26" w:rsidP="00541C26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</w:pPr>
                        <w:r>
                          <w:t xml:space="preserve">Health Information </w:t>
                        </w:r>
                        <w:r w:rsidR="00F85069">
                          <w:t>Technology</w:t>
                        </w:r>
                        <w:r>
                          <w:t xml:space="preserve"> Associate of Applied Science (AAS) Degree</w:t>
                        </w:r>
                      </w:p>
                      <w:p w14:paraId="57C8E7ED" w14:textId="77777777" w:rsidR="00541C26" w:rsidRDefault="00541C26" w:rsidP="00541C26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</w:pPr>
                        <w:r>
                          <w:t>Health Information: Long Term Care Settings Certificate of Completion (CCL)</w:t>
                        </w:r>
                      </w:p>
                      <w:p w14:paraId="51766452" w14:textId="77777777" w:rsidR="00541C26" w:rsidRDefault="00541C26" w:rsidP="00541C26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</w:pPr>
                        <w:r>
                          <w:t xml:space="preserve">Medical Coding: Hospital-Based Certificate of Completion (CCL) </w:t>
                        </w:r>
                      </w:p>
                      <w:p w14:paraId="45F391A1" w14:textId="77777777" w:rsidR="00541C26" w:rsidRPr="004B3B14" w:rsidRDefault="00541C26" w:rsidP="00541C26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</w:pPr>
                        <w:r>
                          <w:t>Medical Billing and Coding: Physician-Based Certificate of Completion (CCL)</w:t>
                        </w:r>
                      </w:p>
                      <w:p w14:paraId="2C26A049" w14:textId="77777777" w:rsidR="00541C26" w:rsidRPr="004B3B14" w:rsidRDefault="00541C26" w:rsidP="00541C26"/>
                    </w:txbxContent>
                  </v:textbox>
                </v:shape>
                <v:shape id="Text Box 16" o:spid="_x0000_s1034" type="#_x0000_t202" style="position:absolute;width:33172;height:4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" fillcolor="white [3201]" stroked="f" strokeweight=".5pt">
                  <v:textbox>
                    <w:txbxContent>
                      <w:p w14:paraId="0788101C" w14:textId="77777777" w:rsidR="00541C26" w:rsidRPr="00BA23A2" w:rsidRDefault="00541C26" w:rsidP="00541C26">
                        <w:pPr>
                          <w:pStyle w:val="Heading2"/>
                          <w:spacing w:line="240" w:lineRule="auto"/>
                          <w:jc w:val="left"/>
                          <w:rPr>
                            <w:color w:val="1F3864" w:themeColor="accent5" w:themeShade="80"/>
                          </w:rPr>
                        </w:pPr>
                        <w:r>
                          <w:rPr>
                            <w:color w:val="1F3864" w:themeColor="accent5" w:themeShade="80"/>
                          </w:rPr>
                          <w:t>The HIM Program</w:t>
                        </w:r>
                        <w:r w:rsidRPr="00BA23A2">
                          <w:rPr>
                            <w:color w:val="1F3864" w:themeColor="accent5" w:themeShade="80"/>
                          </w:rPr>
                          <w:t xml:space="preserve"> at Phoenix Colleg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E30C5B8" w14:textId="6387682B" w:rsidR="00541C26" w:rsidRDefault="0086490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402BEBB" wp14:editId="06F61E07">
                <wp:simplePos x="0" y="0"/>
                <wp:positionH relativeFrom="column">
                  <wp:posOffset>5810250</wp:posOffset>
                </wp:positionH>
                <wp:positionV relativeFrom="paragraph">
                  <wp:posOffset>-44450</wp:posOffset>
                </wp:positionV>
                <wp:extent cx="3016885" cy="238125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6885" cy="2381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6C69B6" w14:textId="50BBA57A" w:rsidR="00B0000B" w:rsidRDefault="00936606" w:rsidP="00541C26">
                            <w:pPr>
                              <w:pStyle w:val="Heading1"/>
                              <w:spacing w:before="0" w:line="240" w:lineRule="auto"/>
                              <w:jc w:val="center"/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4"/>
                                <w:szCs w:val="24"/>
                              </w:rPr>
                              <w:t>Revenue Cycle</w:t>
                            </w:r>
                            <w:r w:rsidR="00F66791" w:rsidRPr="00F66791"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4"/>
                                <w:szCs w:val="24"/>
                              </w:rPr>
                              <w:t xml:space="preserve"> Management </w:t>
                            </w:r>
                          </w:p>
                          <w:p w14:paraId="3D7B4FF5" w14:textId="14F0DA1D" w:rsidR="00541C26" w:rsidRPr="00F66791" w:rsidRDefault="00654831" w:rsidP="00541C26">
                            <w:pPr>
                              <w:pStyle w:val="Heading1"/>
                              <w:spacing w:before="0" w:line="240" w:lineRule="auto"/>
                              <w:jc w:val="center"/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4"/>
                                <w:szCs w:val="24"/>
                              </w:rPr>
                              <w:t>Specialization</w:t>
                            </w:r>
                            <w:r w:rsidR="00541C26" w:rsidRPr="00F66791"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4"/>
                                <w:szCs w:val="24"/>
                              </w:rPr>
                              <w:t xml:space="preserve"> Curriculum</w:t>
                            </w:r>
                          </w:p>
                          <w:p w14:paraId="1C87B031" w14:textId="1C7F0445" w:rsidR="00541C26" w:rsidRDefault="00541C26" w:rsidP="00541C26"/>
                          <w:p w14:paraId="3F7415B4" w14:textId="03891FD1" w:rsidR="008407D9" w:rsidRPr="0086490B" w:rsidRDefault="008407D9" w:rsidP="002E512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86490B">
                              <w:rPr>
                                <w:sz w:val="20"/>
                                <w:szCs w:val="20"/>
                              </w:rPr>
                              <w:t>HIM210 ICD-PCS Coding and ICD Applications</w:t>
                            </w:r>
                          </w:p>
                          <w:p w14:paraId="0A27039B" w14:textId="36A3A816" w:rsidR="002E512A" w:rsidRPr="0086490B" w:rsidRDefault="002E512A" w:rsidP="002E512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86490B">
                              <w:rPr>
                                <w:sz w:val="20"/>
                                <w:szCs w:val="20"/>
                              </w:rPr>
                              <w:t>HIM211 Advanced Applications of Coding and Reimbursement</w:t>
                            </w:r>
                          </w:p>
                          <w:p w14:paraId="15C1FE7E" w14:textId="76AFDB5A" w:rsidR="002E512A" w:rsidRPr="0086490B" w:rsidRDefault="002E512A" w:rsidP="002E512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86490B">
                              <w:rPr>
                                <w:sz w:val="20"/>
                                <w:szCs w:val="20"/>
                              </w:rPr>
                              <w:t>HIM213 CPT and HCPCS Coding</w:t>
                            </w:r>
                          </w:p>
                          <w:p w14:paraId="788EF4DF" w14:textId="49E89AA4" w:rsidR="002E512A" w:rsidRPr="0086490B" w:rsidRDefault="002E512A" w:rsidP="002E512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86490B">
                              <w:rPr>
                                <w:sz w:val="20"/>
                                <w:szCs w:val="20"/>
                              </w:rPr>
                              <w:t>HIM233 Revenue Cycle Management Seminar</w:t>
                            </w:r>
                          </w:p>
                          <w:p w14:paraId="4FD394F2" w14:textId="2E9DAD61" w:rsidR="00541C26" w:rsidRPr="0086490B" w:rsidRDefault="002E512A" w:rsidP="002E512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86490B">
                              <w:rPr>
                                <w:sz w:val="20"/>
                                <w:szCs w:val="20"/>
                              </w:rPr>
                              <w:t>HIM234 Revenue Cycle Management Professional Practice</w:t>
                            </w:r>
                          </w:p>
                          <w:p w14:paraId="3E4CE8BB" w14:textId="4FCFDD3B" w:rsidR="00EE4E38" w:rsidRPr="008230A9" w:rsidRDefault="00EE4E38" w:rsidP="008642CA">
                            <w:pPr>
                              <w:jc w:val="center"/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02BEBB" id="Text Box 27" o:spid="_x0000_s1035" type="#_x0000_t202" style="position:absolute;margin-left:457.5pt;margin-top:-3.5pt;width:237.55pt;height:187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" fillcolor="white [3201]" stroked="f" strokeweight=".5pt">
                <v:textbox>
                  <w:txbxContent>
                    <w:p w14:paraId="286C69B6" w14:textId="50BBA57A" w:rsidR="00B0000B" w:rsidRDefault="00936606" w:rsidP="00541C26">
                      <w:pPr>
                        <w:pStyle w:val="Heading1"/>
                        <w:spacing w:before="0" w:line="240" w:lineRule="auto"/>
                        <w:jc w:val="center"/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4"/>
                          <w:szCs w:val="24"/>
                        </w:rPr>
                        <w:t>Revenue Cycle</w:t>
                      </w:r>
                      <w:r w:rsidR="00F66791" w:rsidRPr="00F66791"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4"/>
                          <w:szCs w:val="24"/>
                        </w:rPr>
                        <w:t xml:space="preserve"> Management </w:t>
                      </w:r>
                    </w:p>
                    <w:p w14:paraId="3D7B4FF5" w14:textId="14F0DA1D" w:rsidR="00541C26" w:rsidRPr="00F66791" w:rsidRDefault="00654831" w:rsidP="00541C26">
                      <w:pPr>
                        <w:pStyle w:val="Heading1"/>
                        <w:spacing w:before="0" w:line="240" w:lineRule="auto"/>
                        <w:jc w:val="center"/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4"/>
                          <w:szCs w:val="24"/>
                        </w:rPr>
                        <w:t>Specialization</w:t>
                      </w:r>
                      <w:r w:rsidR="00541C26" w:rsidRPr="00F66791"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4"/>
                          <w:szCs w:val="24"/>
                        </w:rPr>
                        <w:t xml:space="preserve"> Curriculum</w:t>
                      </w:r>
                    </w:p>
                    <w:p w14:paraId="1C87B031" w14:textId="1C7F0445" w:rsidR="00541C26" w:rsidRDefault="00541C26" w:rsidP="00541C26"/>
                    <w:p w14:paraId="3F7415B4" w14:textId="03891FD1" w:rsidR="008407D9" w:rsidRPr="0086490B" w:rsidRDefault="008407D9" w:rsidP="002E512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86490B">
                        <w:rPr>
                          <w:sz w:val="20"/>
                          <w:szCs w:val="20"/>
                        </w:rPr>
                        <w:t>HIM210 ICD-PCS Coding and ICD Applications</w:t>
                      </w:r>
                    </w:p>
                    <w:p w14:paraId="0A27039B" w14:textId="36A3A816" w:rsidR="002E512A" w:rsidRPr="0086490B" w:rsidRDefault="002E512A" w:rsidP="002E512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86490B">
                        <w:rPr>
                          <w:sz w:val="20"/>
                          <w:szCs w:val="20"/>
                        </w:rPr>
                        <w:t>HIM211 Advanced Applications of Coding and Reimbursement</w:t>
                      </w:r>
                    </w:p>
                    <w:p w14:paraId="15C1FE7E" w14:textId="76AFDB5A" w:rsidR="002E512A" w:rsidRPr="0086490B" w:rsidRDefault="002E512A" w:rsidP="002E512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86490B">
                        <w:rPr>
                          <w:sz w:val="20"/>
                          <w:szCs w:val="20"/>
                        </w:rPr>
                        <w:t>HIM213 CPT and HCPCS Coding</w:t>
                      </w:r>
                    </w:p>
                    <w:p w14:paraId="788EF4DF" w14:textId="49E89AA4" w:rsidR="002E512A" w:rsidRPr="0086490B" w:rsidRDefault="002E512A" w:rsidP="002E512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86490B">
                        <w:rPr>
                          <w:sz w:val="20"/>
                          <w:szCs w:val="20"/>
                        </w:rPr>
                        <w:t>HIM233 Revenue Cycle Management Seminar</w:t>
                      </w:r>
                    </w:p>
                    <w:p w14:paraId="4FD394F2" w14:textId="2E9DAD61" w:rsidR="00541C26" w:rsidRPr="0086490B" w:rsidRDefault="002E512A" w:rsidP="002E512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86490B">
                        <w:rPr>
                          <w:sz w:val="20"/>
                          <w:szCs w:val="20"/>
                        </w:rPr>
                        <w:t>HIM234 Revenue Cycle Management Professional Practice</w:t>
                      </w:r>
                    </w:p>
                    <w:p w14:paraId="3E4CE8BB" w14:textId="4FCFDD3B" w:rsidR="00EE4E38" w:rsidRPr="008230A9" w:rsidRDefault="00EE4E38" w:rsidP="008642CA">
                      <w:pPr>
                        <w:jc w:val="center"/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54B35">
        <w:rPr>
          <w:noProof/>
        </w:rPr>
        <mc:AlternateContent>
          <mc:Choice Requires="wpg">
            <w:drawing>
              <wp:anchor distT="0" distB="0" distL="114300" distR="114300" simplePos="0" relativeHeight="251665920" behindDoc="0" locked="0" layoutInCell="1" allowOverlap="1" wp14:anchorId="279F8F9D" wp14:editId="3DCD2380">
                <wp:simplePos x="0" y="0"/>
                <wp:positionH relativeFrom="column">
                  <wp:posOffset>-323850</wp:posOffset>
                </wp:positionH>
                <wp:positionV relativeFrom="paragraph">
                  <wp:posOffset>-44450</wp:posOffset>
                </wp:positionV>
                <wp:extent cx="2979420" cy="6762750"/>
                <wp:effectExtent l="0" t="0" r="0" b="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79420" cy="6762750"/>
                          <a:chOff x="0" y="0"/>
                          <a:chExt cx="2979420" cy="6644995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0" y="0"/>
                            <a:ext cx="2979420" cy="5919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C5F656D" w14:textId="50178FF4" w:rsidR="00975C09" w:rsidRPr="00F66791" w:rsidRDefault="00F66791" w:rsidP="00975C09">
                              <w:pPr>
                                <w:pStyle w:val="Heading1"/>
                                <w:spacing w:before="0" w:line="240" w:lineRule="auto"/>
                                <w:jc w:val="center"/>
                                <w:rPr>
                                  <w:rFonts w:ascii="Century Schoolbook" w:hAnsi="Century Schoolbook"/>
                                  <w:b/>
                                  <w:color w:val="1F3864" w:themeColor="accent5" w:themeShade="80"/>
                                  <w:sz w:val="24"/>
                                  <w:szCs w:val="24"/>
                                </w:rPr>
                              </w:pPr>
                              <w:r w:rsidRPr="00F66791">
                                <w:rPr>
                                  <w:rFonts w:ascii="Century Schoolbook" w:hAnsi="Century Schoolbook"/>
                                  <w:b/>
                                  <w:color w:val="1F3864" w:themeColor="accent5" w:themeShade="80"/>
                                  <w:sz w:val="24"/>
                                  <w:szCs w:val="24"/>
                                </w:rPr>
                                <w:t>Health Information Technology</w:t>
                              </w:r>
                            </w:p>
                            <w:p w14:paraId="12C2C4CB" w14:textId="77777777" w:rsidR="00975C09" w:rsidRPr="00F66791" w:rsidRDefault="00975C09" w:rsidP="00975C09">
                              <w:pPr>
                                <w:pStyle w:val="Heading2"/>
                                <w:spacing w:line="240" w:lineRule="auto"/>
                                <w:rPr>
                                  <w:color w:val="1F3864" w:themeColor="accent5" w:themeShade="80"/>
                                  <w:sz w:val="24"/>
                                  <w:szCs w:val="24"/>
                                </w:rPr>
                              </w:pPr>
                              <w:r w:rsidRPr="00F66791">
                                <w:rPr>
                                  <w:color w:val="1F3864" w:themeColor="accent5" w:themeShade="80"/>
                                  <w:sz w:val="24"/>
                                  <w:szCs w:val="24"/>
                                </w:rPr>
                                <w:t>Program Objectiv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0" y="534390"/>
                            <a:ext cx="2979420" cy="611060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37E0BDC" w14:textId="06CF6DCD" w:rsidR="00D57C7D" w:rsidRPr="00F918F5" w:rsidRDefault="00D57C7D" w:rsidP="00D57C7D">
                              <w:pPr>
                                <w:rPr>
                                  <w:sz w:val="17"/>
                                  <w:szCs w:val="16"/>
                                </w:rPr>
                              </w:pPr>
                              <w:r w:rsidRPr="00F918F5">
                                <w:rPr>
                                  <w:sz w:val="17"/>
                                  <w:szCs w:val="16"/>
                                </w:rPr>
                                <w:t>Demonstrate professional and ethical behavior, and cultural competency skills according to health information management professional practice standards.</w:t>
                              </w:r>
                            </w:p>
                            <w:p w14:paraId="6599AA05" w14:textId="39BBE0A2" w:rsidR="00D57C7D" w:rsidRPr="00F918F5" w:rsidRDefault="00D57C7D" w:rsidP="00D57C7D">
                              <w:pPr>
                                <w:rPr>
                                  <w:sz w:val="17"/>
                                  <w:szCs w:val="16"/>
                                </w:rPr>
                              </w:pPr>
                              <w:r w:rsidRPr="00F918F5">
                                <w:rPr>
                                  <w:sz w:val="17"/>
                                  <w:szCs w:val="16"/>
                                </w:rPr>
                                <w:t>Promote awareness of the health information management profession.</w:t>
                              </w:r>
                            </w:p>
                            <w:p w14:paraId="531C7D5F" w14:textId="681D978F" w:rsidR="00D57C7D" w:rsidRPr="00F918F5" w:rsidRDefault="00D57C7D" w:rsidP="00D57C7D">
                              <w:pPr>
                                <w:rPr>
                                  <w:sz w:val="17"/>
                                  <w:szCs w:val="16"/>
                                </w:rPr>
                              </w:pPr>
                              <w:r w:rsidRPr="00F918F5">
                                <w:rPr>
                                  <w:sz w:val="17"/>
                                  <w:szCs w:val="16"/>
                                </w:rPr>
                                <w:t xml:space="preserve">Communicate using oral and written skills that corresponds to health information management professional practice standards. </w:t>
                              </w:r>
                            </w:p>
                            <w:p w14:paraId="07029383" w14:textId="524C26E9" w:rsidR="00D57C7D" w:rsidRPr="00F918F5" w:rsidRDefault="00D57C7D" w:rsidP="00D57C7D">
                              <w:pPr>
                                <w:rPr>
                                  <w:sz w:val="17"/>
                                  <w:szCs w:val="16"/>
                                </w:rPr>
                              </w:pPr>
                              <w:r w:rsidRPr="00F918F5">
                                <w:rPr>
                                  <w:sz w:val="17"/>
                                  <w:szCs w:val="16"/>
                                </w:rPr>
                                <w:t xml:space="preserve">Work effectively within health information management departmental and interdisciplinary teams and committees. </w:t>
                              </w:r>
                            </w:p>
                            <w:p w14:paraId="08E1AE95" w14:textId="46BAF4B3" w:rsidR="00D57C7D" w:rsidRPr="00F918F5" w:rsidRDefault="00D57C7D" w:rsidP="00D57C7D">
                              <w:pPr>
                                <w:rPr>
                                  <w:sz w:val="17"/>
                                  <w:szCs w:val="16"/>
                                </w:rPr>
                              </w:pPr>
                              <w:r w:rsidRPr="00F918F5">
                                <w:rPr>
                                  <w:sz w:val="17"/>
                                  <w:szCs w:val="16"/>
                                </w:rPr>
                                <w:t xml:space="preserve">Use critical and creative thinking skills in decision-making and problem-solving processes in accordance with health information management best practices. </w:t>
                              </w:r>
                            </w:p>
                            <w:p w14:paraId="54F34120" w14:textId="74A8E1DD" w:rsidR="00D57C7D" w:rsidRPr="00F918F5" w:rsidRDefault="00D57C7D" w:rsidP="00D57C7D">
                              <w:pPr>
                                <w:rPr>
                                  <w:sz w:val="17"/>
                                  <w:szCs w:val="16"/>
                                </w:rPr>
                              </w:pPr>
                              <w:r w:rsidRPr="00F918F5">
                                <w:rPr>
                                  <w:sz w:val="17"/>
                                  <w:szCs w:val="16"/>
                                </w:rPr>
                                <w:t>Interpret health data for statistical functions, and research and quality improvement efforts.</w:t>
                              </w:r>
                            </w:p>
                            <w:p w14:paraId="13164EE8" w14:textId="0DEDD678" w:rsidR="00D57C7D" w:rsidRPr="00F918F5" w:rsidRDefault="00D57C7D" w:rsidP="00D57C7D">
                              <w:pPr>
                                <w:rPr>
                                  <w:sz w:val="17"/>
                                  <w:szCs w:val="16"/>
                                </w:rPr>
                              </w:pPr>
                              <w:r w:rsidRPr="00F918F5">
                                <w:rPr>
                                  <w:sz w:val="17"/>
                                  <w:szCs w:val="16"/>
                                </w:rPr>
                                <w:t xml:space="preserve">Evaluate health information according to legal and ethical principles and regulatory guidelines. </w:t>
                              </w:r>
                            </w:p>
                            <w:p w14:paraId="59DDCB6F" w14:textId="37767458" w:rsidR="00D57C7D" w:rsidRPr="00F918F5" w:rsidRDefault="00D57C7D" w:rsidP="00D57C7D">
                              <w:pPr>
                                <w:rPr>
                                  <w:sz w:val="17"/>
                                  <w:szCs w:val="16"/>
                                </w:rPr>
                              </w:pPr>
                              <w:r w:rsidRPr="00F918F5">
                                <w:rPr>
                                  <w:sz w:val="17"/>
                                  <w:szCs w:val="16"/>
                                </w:rPr>
                                <w:t>Use health informatics, health information technologies, and health information systems in accordance with federal, state, local, and HIM industry standards.</w:t>
                              </w:r>
                            </w:p>
                            <w:p w14:paraId="2CD24129" w14:textId="5CE12CC4" w:rsidR="00D57C7D" w:rsidRPr="00F918F5" w:rsidRDefault="00D57C7D" w:rsidP="00D57C7D">
                              <w:pPr>
                                <w:rPr>
                                  <w:sz w:val="17"/>
                                  <w:szCs w:val="16"/>
                                </w:rPr>
                              </w:pPr>
                              <w:r w:rsidRPr="00F918F5">
                                <w:rPr>
                                  <w:sz w:val="17"/>
                                  <w:szCs w:val="16"/>
                                </w:rPr>
                                <w:t>Evaluate health information systems in accordance with federal, state, local, and HIM industry standards.</w:t>
                              </w:r>
                            </w:p>
                            <w:p w14:paraId="191A8196" w14:textId="3E7E5D83" w:rsidR="00D57C7D" w:rsidRPr="00F918F5" w:rsidRDefault="00D57C7D" w:rsidP="00D57C7D">
                              <w:pPr>
                                <w:rPr>
                                  <w:sz w:val="17"/>
                                  <w:szCs w:val="16"/>
                                </w:rPr>
                              </w:pPr>
                              <w:r w:rsidRPr="00F918F5">
                                <w:rPr>
                                  <w:sz w:val="17"/>
                                  <w:szCs w:val="16"/>
                                </w:rPr>
                                <w:t>Apply anatomy and physiology, pathophysiology, pharmacology, and medical terminology concepts in the management of health information.</w:t>
                              </w:r>
                            </w:p>
                            <w:p w14:paraId="28EA1A1B" w14:textId="0BCB6CA0" w:rsidR="00D57C7D" w:rsidRPr="00F918F5" w:rsidRDefault="00D57C7D" w:rsidP="00D57C7D">
                              <w:pPr>
                                <w:rPr>
                                  <w:sz w:val="17"/>
                                  <w:szCs w:val="16"/>
                                </w:rPr>
                              </w:pPr>
                              <w:r w:rsidRPr="00F918F5">
                                <w:rPr>
                                  <w:sz w:val="17"/>
                                  <w:szCs w:val="16"/>
                                </w:rPr>
                                <w:t>Apply clinical nomenclatures, vocabularies, classification systems, revenue cycle management, and coding compliance concepts according to acute, ambulatory, and alternative care standards.</w:t>
                              </w:r>
                            </w:p>
                            <w:p w14:paraId="4882B9EE" w14:textId="6E2E2F66" w:rsidR="00975C09" w:rsidRPr="00F918F5" w:rsidRDefault="00D57C7D" w:rsidP="00D57C7D">
                              <w:pPr>
                                <w:rPr>
                                  <w:sz w:val="17"/>
                                  <w:szCs w:val="16"/>
                                </w:rPr>
                              </w:pPr>
                              <w:r w:rsidRPr="00F918F5">
                                <w:rPr>
                                  <w:sz w:val="17"/>
                                  <w:szCs w:val="16"/>
                                </w:rPr>
                                <w:t>Manage health information services in accordance with strategic, project, financial, and human resource management principles, practices, and legislation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9F8F9D" id="Group 4" o:spid="_x0000_s1036" style="position:absolute;margin-left:-25.5pt;margin-top:-3.5pt;width:234.6pt;height:532.5pt;z-index:251665920;mso-height-relative:margin" coordsize="29794,664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">
                <v:shape id="Text Box 7" o:spid="_x0000_s1037" type="#_x0000_t202" style="position:absolute;width:29794;height:59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" fillcolor="white [3201]" stroked="f" strokeweight=".5pt">
                  <v:textbox>
                    <w:txbxContent>
                      <w:p w14:paraId="1C5F656D" w14:textId="50178FF4" w:rsidR="00975C09" w:rsidRPr="00F66791" w:rsidRDefault="00F66791" w:rsidP="00975C09">
                        <w:pPr>
                          <w:pStyle w:val="Heading1"/>
                          <w:spacing w:before="0" w:line="240" w:lineRule="auto"/>
                          <w:jc w:val="center"/>
                          <w:rPr>
                            <w:rFonts w:ascii="Century Schoolbook" w:hAnsi="Century Schoolbook"/>
                            <w:b/>
                            <w:color w:val="1F3864" w:themeColor="accent5" w:themeShade="80"/>
                            <w:sz w:val="24"/>
                            <w:szCs w:val="24"/>
                          </w:rPr>
                        </w:pPr>
                        <w:r w:rsidRPr="00F66791">
                          <w:rPr>
                            <w:rFonts w:ascii="Century Schoolbook" w:hAnsi="Century Schoolbook"/>
                            <w:b/>
                            <w:color w:val="1F3864" w:themeColor="accent5" w:themeShade="80"/>
                            <w:sz w:val="24"/>
                            <w:szCs w:val="24"/>
                          </w:rPr>
                          <w:t>Health Information Technology</w:t>
                        </w:r>
                      </w:p>
                      <w:p w14:paraId="12C2C4CB" w14:textId="77777777" w:rsidR="00975C09" w:rsidRPr="00F66791" w:rsidRDefault="00975C09" w:rsidP="00975C09">
                        <w:pPr>
                          <w:pStyle w:val="Heading2"/>
                          <w:spacing w:line="240" w:lineRule="auto"/>
                          <w:rPr>
                            <w:color w:val="1F3864" w:themeColor="accent5" w:themeShade="80"/>
                            <w:sz w:val="24"/>
                            <w:szCs w:val="24"/>
                          </w:rPr>
                        </w:pPr>
                        <w:r w:rsidRPr="00F66791">
                          <w:rPr>
                            <w:color w:val="1F3864" w:themeColor="accent5" w:themeShade="80"/>
                            <w:sz w:val="24"/>
                            <w:szCs w:val="24"/>
                          </w:rPr>
                          <w:t>Program Objectives</w:t>
                        </w:r>
                      </w:p>
                    </w:txbxContent>
                  </v:textbox>
                </v:shape>
                <v:shape id="Text Box 6" o:spid="_x0000_s1038" type="#_x0000_t202" style="position:absolute;top:5343;width:29794;height:61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" fillcolor="white [3201]" stroked="f" strokeweight=".5pt">
                  <v:textbox>
                    <w:txbxContent>
                      <w:p w14:paraId="137E0BDC" w14:textId="06CF6DCD" w:rsidR="00D57C7D" w:rsidRPr="00F918F5" w:rsidRDefault="00D57C7D" w:rsidP="00D57C7D">
                        <w:pPr>
                          <w:rPr>
                            <w:sz w:val="17"/>
                            <w:szCs w:val="16"/>
                          </w:rPr>
                        </w:pPr>
                        <w:r w:rsidRPr="00F918F5">
                          <w:rPr>
                            <w:sz w:val="17"/>
                            <w:szCs w:val="16"/>
                          </w:rPr>
                          <w:t>Demonstrate professional and ethical behavior, and cultural competency skills according to health information management professional practice standards.</w:t>
                        </w:r>
                      </w:p>
                      <w:p w14:paraId="6599AA05" w14:textId="39BBE0A2" w:rsidR="00D57C7D" w:rsidRPr="00F918F5" w:rsidRDefault="00D57C7D" w:rsidP="00D57C7D">
                        <w:pPr>
                          <w:rPr>
                            <w:sz w:val="17"/>
                            <w:szCs w:val="16"/>
                          </w:rPr>
                        </w:pPr>
                        <w:r w:rsidRPr="00F918F5">
                          <w:rPr>
                            <w:sz w:val="17"/>
                            <w:szCs w:val="16"/>
                          </w:rPr>
                          <w:t>Promote awareness of the health information management profession.</w:t>
                        </w:r>
                      </w:p>
                      <w:p w14:paraId="531C7D5F" w14:textId="681D978F" w:rsidR="00D57C7D" w:rsidRPr="00F918F5" w:rsidRDefault="00D57C7D" w:rsidP="00D57C7D">
                        <w:pPr>
                          <w:rPr>
                            <w:sz w:val="17"/>
                            <w:szCs w:val="16"/>
                          </w:rPr>
                        </w:pPr>
                        <w:r w:rsidRPr="00F918F5">
                          <w:rPr>
                            <w:sz w:val="17"/>
                            <w:szCs w:val="16"/>
                          </w:rPr>
                          <w:t xml:space="preserve">Communicate using oral and written skills that corresponds to health information management professional practice standards. </w:t>
                        </w:r>
                      </w:p>
                      <w:p w14:paraId="07029383" w14:textId="524C26E9" w:rsidR="00D57C7D" w:rsidRPr="00F918F5" w:rsidRDefault="00D57C7D" w:rsidP="00D57C7D">
                        <w:pPr>
                          <w:rPr>
                            <w:sz w:val="17"/>
                            <w:szCs w:val="16"/>
                          </w:rPr>
                        </w:pPr>
                        <w:r w:rsidRPr="00F918F5">
                          <w:rPr>
                            <w:sz w:val="17"/>
                            <w:szCs w:val="16"/>
                          </w:rPr>
                          <w:t xml:space="preserve">Work effectively within health information management departmental and interdisciplinary teams and committees. </w:t>
                        </w:r>
                      </w:p>
                      <w:p w14:paraId="08E1AE95" w14:textId="46BAF4B3" w:rsidR="00D57C7D" w:rsidRPr="00F918F5" w:rsidRDefault="00D57C7D" w:rsidP="00D57C7D">
                        <w:pPr>
                          <w:rPr>
                            <w:sz w:val="17"/>
                            <w:szCs w:val="16"/>
                          </w:rPr>
                        </w:pPr>
                        <w:r w:rsidRPr="00F918F5">
                          <w:rPr>
                            <w:sz w:val="17"/>
                            <w:szCs w:val="16"/>
                          </w:rPr>
                          <w:t xml:space="preserve">Use critical and creative thinking skills in decision-making and problem-solving processes in accordance with health information management best practices. </w:t>
                        </w:r>
                      </w:p>
                      <w:p w14:paraId="54F34120" w14:textId="74A8E1DD" w:rsidR="00D57C7D" w:rsidRPr="00F918F5" w:rsidRDefault="00D57C7D" w:rsidP="00D57C7D">
                        <w:pPr>
                          <w:rPr>
                            <w:sz w:val="17"/>
                            <w:szCs w:val="16"/>
                          </w:rPr>
                        </w:pPr>
                        <w:r w:rsidRPr="00F918F5">
                          <w:rPr>
                            <w:sz w:val="17"/>
                            <w:szCs w:val="16"/>
                          </w:rPr>
                          <w:t>Interpret health data for statistical functions, and research and quality improvement efforts.</w:t>
                        </w:r>
                      </w:p>
                      <w:p w14:paraId="13164EE8" w14:textId="0DEDD678" w:rsidR="00D57C7D" w:rsidRPr="00F918F5" w:rsidRDefault="00D57C7D" w:rsidP="00D57C7D">
                        <w:pPr>
                          <w:rPr>
                            <w:sz w:val="17"/>
                            <w:szCs w:val="16"/>
                          </w:rPr>
                        </w:pPr>
                        <w:r w:rsidRPr="00F918F5">
                          <w:rPr>
                            <w:sz w:val="17"/>
                            <w:szCs w:val="16"/>
                          </w:rPr>
                          <w:t xml:space="preserve">Evaluate health information according to legal and ethical principles and regulatory guidelines. </w:t>
                        </w:r>
                      </w:p>
                      <w:p w14:paraId="59DDCB6F" w14:textId="37767458" w:rsidR="00D57C7D" w:rsidRPr="00F918F5" w:rsidRDefault="00D57C7D" w:rsidP="00D57C7D">
                        <w:pPr>
                          <w:rPr>
                            <w:sz w:val="17"/>
                            <w:szCs w:val="16"/>
                          </w:rPr>
                        </w:pPr>
                        <w:r w:rsidRPr="00F918F5">
                          <w:rPr>
                            <w:sz w:val="17"/>
                            <w:szCs w:val="16"/>
                          </w:rPr>
                          <w:t>Use health informatics, health information technologies, and health information systems in accordance with federal, state, local, and HIM industry standards.</w:t>
                        </w:r>
                      </w:p>
                      <w:p w14:paraId="2CD24129" w14:textId="5CE12CC4" w:rsidR="00D57C7D" w:rsidRPr="00F918F5" w:rsidRDefault="00D57C7D" w:rsidP="00D57C7D">
                        <w:pPr>
                          <w:rPr>
                            <w:sz w:val="17"/>
                            <w:szCs w:val="16"/>
                          </w:rPr>
                        </w:pPr>
                        <w:r w:rsidRPr="00F918F5">
                          <w:rPr>
                            <w:sz w:val="17"/>
                            <w:szCs w:val="16"/>
                          </w:rPr>
                          <w:t>Evaluate health information systems in accordance with federal, state, local, and HIM industry standards.</w:t>
                        </w:r>
                      </w:p>
                      <w:p w14:paraId="191A8196" w14:textId="3E7E5D83" w:rsidR="00D57C7D" w:rsidRPr="00F918F5" w:rsidRDefault="00D57C7D" w:rsidP="00D57C7D">
                        <w:pPr>
                          <w:rPr>
                            <w:sz w:val="17"/>
                            <w:szCs w:val="16"/>
                          </w:rPr>
                        </w:pPr>
                        <w:r w:rsidRPr="00F918F5">
                          <w:rPr>
                            <w:sz w:val="17"/>
                            <w:szCs w:val="16"/>
                          </w:rPr>
                          <w:t>Apply anatomy and physiology, pathophysiology, pharmacology, and medical terminology concepts in the management of health information.</w:t>
                        </w:r>
                      </w:p>
                      <w:p w14:paraId="28EA1A1B" w14:textId="0BCB6CA0" w:rsidR="00D57C7D" w:rsidRPr="00F918F5" w:rsidRDefault="00D57C7D" w:rsidP="00D57C7D">
                        <w:pPr>
                          <w:rPr>
                            <w:sz w:val="17"/>
                            <w:szCs w:val="16"/>
                          </w:rPr>
                        </w:pPr>
                        <w:r w:rsidRPr="00F918F5">
                          <w:rPr>
                            <w:sz w:val="17"/>
                            <w:szCs w:val="16"/>
                          </w:rPr>
                          <w:t>Apply clinical nomenclatures, vocabularies, classification systems, revenue cycle management, and coding compliance concepts according to acute, ambulatory, and alternative care standards.</w:t>
                        </w:r>
                      </w:p>
                      <w:p w14:paraId="4882B9EE" w14:textId="6E2E2F66" w:rsidR="00975C09" w:rsidRPr="00F918F5" w:rsidRDefault="00D57C7D" w:rsidP="00D57C7D">
                        <w:pPr>
                          <w:rPr>
                            <w:sz w:val="17"/>
                            <w:szCs w:val="16"/>
                          </w:rPr>
                        </w:pPr>
                        <w:r w:rsidRPr="00F918F5">
                          <w:rPr>
                            <w:sz w:val="17"/>
                            <w:szCs w:val="16"/>
                          </w:rPr>
                          <w:t>Manage health information services in accordance with strategic, project, financial, and human resource management principles, practices, and legislation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54831"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C9BA0BD" wp14:editId="13B8B935">
                <wp:simplePos x="0" y="0"/>
                <wp:positionH relativeFrom="column">
                  <wp:posOffset>2711450</wp:posOffset>
                </wp:positionH>
                <wp:positionV relativeFrom="paragraph">
                  <wp:posOffset>-44450</wp:posOffset>
                </wp:positionV>
                <wp:extent cx="3016885" cy="6644640"/>
                <wp:effectExtent l="0" t="0" r="0" b="38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6885" cy="6644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B11647" w14:textId="784CFCEB" w:rsidR="00F66791" w:rsidRDefault="00F66791" w:rsidP="00654831">
                            <w:pPr>
                              <w:pStyle w:val="Heading1"/>
                              <w:spacing w:before="0" w:line="240" w:lineRule="auto"/>
                              <w:jc w:val="center"/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4"/>
                                <w:szCs w:val="24"/>
                              </w:rPr>
                            </w:pPr>
                            <w:r w:rsidRPr="00F66791"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4"/>
                                <w:szCs w:val="24"/>
                              </w:rPr>
                              <w:t xml:space="preserve">Health </w:t>
                            </w:r>
                            <w:r w:rsidR="00654831"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4"/>
                                <w:szCs w:val="24"/>
                              </w:rPr>
                              <w:t>Information Technology</w:t>
                            </w:r>
                            <w:r w:rsidRPr="00F66791"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54831"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4"/>
                                <w:szCs w:val="24"/>
                              </w:rPr>
                              <w:t>Core</w:t>
                            </w:r>
                            <w:r w:rsidRPr="00F66791">
                              <w:rPr>
                                <w:rFonts w:ascii="Century Schoolbook" w:hAnsi="Century Schoolbook"/>
                                <w:b/>
                                <w:color w:val="1F3864" w:themeColor="accent5" w:themeShade="80"/>
                                <w:sz w:val="24"/>
                                <w:szCs w:val="24"/>
                              </w:rPr>
                              <w:t xml:space="preserve"> Curriculum</w:t>
                            </w:r>
                          </w:p>
                          <w:p w14:paraId="3C8FB1BE" w14:textId="77777777" w:rsidR="00654831" w:rsidRPr="00654831" w:rsidRDefault="00654831" w:rsidP="00654831"/>
                          <w:p w14:paraId="4F6A7615" w14:textId="42F3D68A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 xml:space="preserve">BIO156/181 Introductory Biology for Allied Health/General Biology (Majors) I </w:t>
                            </w:r>
                          </w:p>
                          <w:p w14:paraId="4240F2AC" w14:textId="1F7A3DF5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BIO201 Human Anatomy and Physiology I</w:t>
                            </w:r>
                          </w:p>
                          <w:p w14:paraId="50AA91AA" w14:textId="2FA7AC6F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BIO202 Human Anatomy and Physiology II</w:t>
                            </w:r>
                          </w:p>
                          <w:p w14:paraId="3AA31727" w14:textId="4C508886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 xml:space="preserve">BPC110 Computer Usage and Applications </w:t>
                            </w:r>
                          </w:p>
                          <w:p w14:paraId="4F327B17" w14:textId="489258FE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COM 100/110/225/230</w:t>
                            </w:r>
                            <w:r w:rsidRPr="00654831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5EA9139F" w14:textId="790E2173" w:rsid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CRE101 College Critical Reading and Critical Thinking or Equivalent as indicated by assessment</w:t>
                            </w:r>
                          </w:p>
                          <w:p w14:paraId="2E26372F" w14:textId="0B1FCA0A" w:rsidR="003611A8" w:rsidRPr="00654831" w:rsidRDefault="003611A8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10FA3">
                              <w:rPr>
                                <w:sz w:val="20"/>
                                <w:szCs w:val="20"/>
                              </w:rPr>
                              <w:t>FYE101 Introduction to College, Career and Personal Success (1) or FYE103 Exploration of College, Career and Personal Success</w:t>
                            </w:r>
                          </w:p>
                          <w:p w14:paraId="176294AE" w14:textId="4CABFCE1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Humanities, Arts, and Design Elective</w:t>
                            </w:r>
                          </w:p>
                          <w:p w14:paraId="3BEE897D" w14:textId="7411DE32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Social-Behavioral Sciences Elective</w:t>
                            </w:r>
                          </w:p>
                          <w:p w14:paraId="491D55AE" w14:textId="72646DED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ENG101 First-Year Composition</w:t>
                            </w:r>
                          </w:p>
                          <w:p w14:paraId="056CC2D1" w14:textId="752A812B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ENG102 First Year Composition</w:t>
                            </w:r>
                          </w:p>
                          <w:p w14:paraId="387A6DCB" w14:textId="4E693067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HCC145 Medical Terminology for Health Care Professionals</w:t>
                            </w:r>
                          </w:p>
                          <w:p w14:paraId="4BD2E27B" w14:textId="3472ACF8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MAT112 Mathematical Concepts and Applications</w:t>
                            </w:r>
                          </w:p>
                          <w:p w14:paraId="74476B70" w14:textId="13CFE5A1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HIM101 Introduction to Health Information Management</w:t>
                            </w:r>
                          </w:p>
                          <w:p w14:paraId="72F190F5" w14:textId="54BD2310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HIM106 Legal and Ethical Aspects of Health Information Management</w:t>
                            </w:r>
                          </w:p>
                          <w:p w14:paraId="38530F26" w14:textId="7F8BA65B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HIM160 Health Data and Content</w:t>
                            </w:r>
                          </w:p>
                          <w:p w14:paraId="6579004A" w14:textId="00F2A00A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HIM180 Introduction to Medical Billing and Reimbursement</w:t>
                            </w:r>
                          </w:p>
                          <w:p w14:paraId="6E0D0EC4" w14:textId="4768A1FE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HIM200 Human Pathophysiology and Pharmacology for HIM</w:t>
                            </w:r>
                          </w:p>
                          <w:p w14:paraId="05FC6706" w14:textId="7D4C32CE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HIM203 Healthcare Statistics and Data Analytics</w:t>
                            </w:r>
                          </w:p>
                          <w:p w14:paraId="3F09015C" w14:textId="69773D2D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HIM207 Health Information Organizational Resource Management</w:t>
                            </w:r>
                          </w:p>
                          <w:p w14:paraId="5785F864" w14:textId="35B485BA" w:rsidR="0065483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HIM208 ICD-CM Diagnostic Coding</w:t>
                            </w:r>
                          </w:p>
                          <w:p w14:paraId="1EDEE91F" w14:textId="30B86AE7" w:rsidR="00F66791" w:rsidRPr="00654831" w:rsidRDefault="00654831" w:rsidP="0065483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54831">
                              <w:rPr>
                                <w:sz w:val="20"/>
                                <w:szCs w:val="20"/>
                              </w:rPr>
                              <w:t>HIM219 Health Information Management Systems</w:t>
                            </w:r>
                          </w:p>
                          <w:p w14:paraId="68A1F9FD" w14:textId="77777777" w:rsidR="00F66791" w:rsidRPr="008230A9" w:rsidRDefault="00F66791" w:rsidP="00F66791">
                            <w:pPr>
                              <w:jc w:val="center"/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BA0BD" id="Text Box 10" o:spid="_x0000_s1039" type="#_x0000_t202" style="position:absolute;margin-left:213.5pt;margin-top:-3.5pt;width:237.55pt;height:523.2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" fillcolor="white [3201]" stroked="f" strokeweight=".5pt">
                <v:textbox>
                  <w:txbxContent>
                    <w:p w14:paraId="01B11647" w14:textId="784CFCEB" w:rsidR="00F66791" w:rsidRDefault="00F66791" w:rsidP="00654831">
                      <w:pPr>
                        <w:pStyle w:val="Heading1"/>
                        <w:spacing w:before="0" w:line="240" w:lineRule="auto"/>
                        <w:jc w:val="center"/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4"/>
                          <w:szCs w:val="24"/>
                        </w:rPr>
                      </w:pPr>
                      <w:r w:rsidRPr="00F66791"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4"/>
                          <w:szCs w:val="24"/>
                        </w:rPr>
                        <w:t xml:space="preserve">Health </w:t>
                      </w:r>
                      <w:r w:rsidR="00654831"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4"/>
                          <w:szCs w:val="24"/>
                        </w:rPr>
                        <w:t>Information Technology</w:t>
                      </w:r>
                      <w:r w:rsidRPr="00F66791"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4"/>
                          <w:szCs w:val="24"/>
                        </w:rPr>
                        <w:t xml:space="preserve"> </w:t>
                      </w:r>
                      <w:r w:rsidR="00654831"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4"/>
                          <w:szCs w:val="24"/>
                        </w:rPr>
                        <w:t>Core</w:t>
                      </w:r>
                      <w:r w:rsidRPr="00F66791">
                        <w:rPr>
                          <w:rFonts w:ascii="Century Schoolbook" w:hAnsi="Century Schoolbook"/>
                          <w:b/>
                          <w:color w:val="1F3864" w:themeColor="accent5" w:themeShade="80"/>
                          <w:sz w:val="24"/>
                          <w:szCs w:val="24"/>
                        </w:rPr>
                        <w:t xml:space="preserve"> Curriculum</w:t>
                      </w:r>
                    </w:p>
                    <w:p w14:paraId="3C8FB1BE" w14:textId="77777777" w:rsidR="00654831" w:rsidRPr="00654831" w:rsidRDefault="00654831" w:rsidP="00654831"/>
                    <w:p w14:paraId="4F6A7615" w14:textId="42F3D68A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 xml:space="preserve">BIO156/181 Introductory Biology for Allied Health/General Biology (Majors) I </w:t>
                      </w:r>
                    </w:p>
                    <w:p w14:paraId="4240F2AC" w14:textId="1F7A3DF5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BIO201 Human Anatomy and Physiology I</w:t>
                      </w:r>
                    </w:p>
                    <w:p w14:paraId="50AA91AA" w14:textId="2FA7AC6F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BIO202 Human Anatomy and Physiology II</w:t>
                      </w:r>
                    </w:p>
                    <w:p w14:paraId="3AA31727" w14:textId="4C508886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 xml:space="preserve">BPC110 Computer Usage and Applications </w:t>
                      </w:r>
                    </w:p>
                    <w:p w14:paraId="4F327B17" w14:textId="489258FE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COM 100/110/225/230</w:t>
                      </w:r>
                      <w:r w:rsidRPr="00654831">
                        <w:rPr>
                          <w:sz w:val="20"/>
                          <w:szCs w:val="20"/>
                        </w:rPr>
                        <w:tab/>
                      </w:r>
                    </w:p>
                    <w:p w14:paraId="5EA9139F" w14:textId="790E2173" w:rsid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CRE101 College Critical Reading and Critical Thinking or Equivalent as indicated by assessment</w:t>
                      </w:r>
                    </w:p>
                    <w:p w14:paraId="2E26372F" w14:textId="0B1FCA0A" w:rsidR="003611A8" w:rsidRPr="00654831" w:rsidRDefault="003611A8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10FA3">
                        <w:rPr>
                          <w:sz w:val="20"/>
                          <w:szCs w:val="20"/>
                        </w:rPr>
                        <w:t>FYE101 Introduction to College, Career and Personal Success (1) or FYE103 Exploration of College, Career and Personal Success</w:t>
                      </w:r>
                    </w:p>
                    <w:p w14:paraId="176294AE" w14:textId="4CABFCE1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Humanities, Arts, and Design Elective</w:t>
                      </w:r>
                    </w:p>
                    <w:p w14:paraId="3BEE897D" w14:textId="7411DE32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Social-Behavioral Sciences Elective</w:t>
                      </w:r>
                    </w:p>
                    <w:p w14:paraId="491D55AE" w14:textId="72646DED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ENG101 First-Year Composition</w:t>
                      </w:r>
                    </w:p>
                    <w:p w14:paraId="056CC2D1" w14:textId="752A812B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ENG102 First Year Composition</w:t>
                      </w:r>
                    </w:p>
                    <w:p w14:paraId="387A6DCB" w14:textId="4E693067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HCC145 Medical Terminology for Health Care Professionals</w:t>
                      </w:r>
                    </w:p>
                    <w:p w14:paraId="4BD2E27B" w14:textId="3472ACF8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MAT112 Mathematical Concepts and Applications</w:t>
                      </w:r>
                    </w:p>
                    <w:p w14:paraId="74476B70" w14:textId="13CFE5A1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HIM101 Introduction to Health Information Management</w:t>
                      </w:r>
                    </w:p>
                    <w:p w14:paraId="72F190F5" w14:textId="54BD2310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HIM106 Legal and Ethical Aspects of Health Information Management</w:t>
                      </w:r>
                    </w:p>
                    <w:p w14:paraId="38530F26" w14:textId="7F8BA65B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HIM160 Health Data and Content</w:t>
                      </w:r>
                    </w:p>
                    <w:p w14:paraId="6579004A" w14:textId="00F2A00A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HIM180 Introduction to Medical Billing and Reimbursement</w:t>
                      </w:r>
                    </w:p>
                    <w:p w14:paraId="6E0D0EC4" w14:textId="4768A1FE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HIM200 Human Pathophysiology and Pharmacology for HIM</w:t>
                      </w:r>
                    </w:p>
                    <w:p w14:paraId="05FC6706" w14:textId="7D4C32CE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HIM203 Healthcare Statistics and Data Analytics</w:t>
                      </w:r>
                    </w:p>
                    <w:p w14:paraId="3F09015C" w14:textId="69773D2D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HIM207 Health Information Organizational Resource Management</w:t>
                      </w:r>
                    </w:p>
                    <w:p w14:paraId="5785F864" w14:textId="35B485BA" w:rsidR="0065483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HIM208 ICD-CM Diagnostic Coding</w:t>
                      </w:r>
                    </w:p>
                    <w:p w14:paraId="1EDEE91F" w14:textId="30B86AE7" w:rsidR="00F66791" w:rsidRPr="00654831" w:rsidRDefault="00654831" w:rsidP="0065483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54831">
                        <w:rPr>
                          <w:sz w:val="20"/>
                          <w:szCs w:val="20"/>
                        </w:rPr>
                        <w:t>HIM219 Health Information Management Systems</w:t>
                      </w:r>
                    </w:p>
                    <w:p w14:paraId="68A1F9FD" w14:textId="77777777" w:rsidR="00F66791" w:rsidRPr="008230A9" w:rsidRDefault="00F66791" w:rsidP="00F66791">
                      <w:pPr>
                        <w:jc w:val="center"/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CDD9A77" w14:textId="5CB42B83" w:rsidR="00111323" w:rsidRDefault="0086490B"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515EA715" wp14:editId="61AE382D">
                <wp:simplePos x="0" y="0"/>
                <wp:positionH relativeFrom="column">
                  <wp:posOffset>5949950</wp:posOffset>
                </wp:positionH>
                <wp:positionV relativeFrom="paragraph">
                  <wp:posOffset>3857625</wp:posOffset>
                </wp:positionV>
                <wp:extent cx="3016885" cy="19685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6885" cy="1968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AF7961" w14:textId="03534736" w:rsidR="0086490B" w:rsidRPr="008230A9" w:rsidRDefault="0086490B" w:rsidP="0086490B">
                            <w:pPr>
                              <w:jc w:val="center"/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2CDFA00F" wp14:editId="48887A1B">
                                  <wp:extent cx="1997710" cy="1870710"/>
                                  <wp:effectExtent l="0" t="0" r="2540" b="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6600-cahiim-accredited-logo-reg-1.jp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97710" cy="18707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5EA715" id="Text Box 1" o:spid="_x0000_s1040" type="#_x0000_t202" style="position:absolute;margin-left:468.5pt;margin-top:303.75pt;width:237.55pt;height:15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" fillcolor="white [3201]" stroked="f" strokeweight=".5pt">
                <v:textbox>
                  <w:txbxContent>
                    <w:p w14:paraId="62AF7961" w14:textId="03534736" w:rsidR="0086490B" w:rsidRPr="008230A9" w:rsidRDefault="0086490B" w:rsidP="0086490B">
                      <w:pPr>
                        <w:jc w:val="center"/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  <w:color w:val="FFFFFF" w:themeColor="background1"/>
                        </w:rPr>
                        <w:drawing>
                          <wp:inline distT="0" distB="0" distL="0" distR="0" wp14:anchorId="2CDFA00F" wp14:editId="48887A1B">
                            <wp:extent cx="1997710" cy="1870710"/>
                            <wp:effectExtent l="0" t="0" r="2540" b="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6600-cahiim-accredited-logo-reg-1.jp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97710" cy="18707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F3B03"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CA3AE93" wp14:editId="143B6DF4">
                <wp:simplePos x="0" y="0"/>
                <wp:positionH relativeFrom="column">
                  <wp:posOffset>2655277</wp:posOffset>
                </wp:positionH>
                <wp:positionV relativeFrom="paragraph">
                  <wp:posOffset>732693</wp:posOffset>
                </wp:positionV>
                <wp:extent cx="3206115" cy="1711570"/>
                <wp:effectExtent l="0" t="0" r="0" b="31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6115" cy="17115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D6581F" w14:textId="44D23A96" w:rsidR="00172900" w:rsidRDefault="00172900" w:rsidP="001259D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3AE93" id="Text Box 5" o:spid="_x0000_s1041" type="#_x0000_t202" style="position:absolute;margin-left:209.1pt;margin-top:57.7pt;width:252.45pt;height:134.7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" filled="f" stroked="f" strokeweight=".5pt">
                <v:textbox>
                  <w:txbxContent>
                    <w:p w14:paraId="12D6581F" w14:textId="44D23A96" w:rsidR="00172900" w:rsidRDefault="00172900" w:rsidP="001259D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sectPr w:rsidR="00111323" w:rsidSect="00976F3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C3DC1" w14:textId="77777777" w:rsidR="008614D4" w:rsidRDefault="008614D4" w:rsidP="004920CD">
      <w:pPr>
        <w:spacing w:after="0" w:line="240" w:lineRule="auto"/>
      </w:pPr>
      <w:r>
        <w:separator/>
      </w:r>
    </w:p>
  </w:endnote>
  <w:endnote w:type="continuationSeparator" w:id="0">
    <w:p w14:paraId="00D85E10" w14:textId="77777777" w:rsidR="008614D4" w:rsidRDefault="008614D4" w:rsidP="004920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89253" w14:textId="77777777" w:rsidR="008614D4" w:rsidRDefault="008614D4" w:rsidP="004920CD">
      <w:pPr>
        <w:spacing w:after="0" w:line="240" w:lineRule="auto"/>
      </w:pPr>
      <w:r>
        <w:separator/>
      </w:r>
    </w:p>
  </w:footnote>
  <w:footnote w:type="continuationSeparator" w:id="0">
    <w:p w14:paraId="7C99E8C2" w14:textId="77777777" w:rsidR="008614D4" w:rsidRDefault="008614D4" w:rsidP="004920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04765"/>
    <w:multiLevelType w:val="hybridMultilevel"/>
    <w:tmpl w:val="589CC3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B2708DE"/>
    <w:multiLevelType w:val="hybridMultilevel"/>
    <w:tmpl w:val="E104EEAE"/>
    <w:lvl w:ilvl="0" w:tplc="106EAB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342D4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74094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D72A8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6E8E3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1A666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99A50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ABA9A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81C3E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3F2A6621"/>
    <w:multiLevelType w:val="hybridMultilevel"/>
    <w:tmpl w:val="4B8C8F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044BBE"/>
    <w:multiLevelType w:val="hybridMultilevel"/>
    <w:tmpl w:val="07BE86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3B24D35"/>
    <w:multiLevelType w:val="hybridMultilevel"/>
    <w:tmpl w:val="4732E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884A84"/>
    <w:multiLevelType w:val="hybridMultilevel"/>
    <w:tmpl w:val="0338E8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8E535E0"/>
    <w:multiLevelType w:val="hybridMultilevel"/>
    <w:tmpl w:val="38081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750100">
    <w:abstractNumId w:val="1"/>
  </w:num>
  <w:num w:numId="2" w16cid:durableId="1547108544">
    <w:abstractNumId w:val="2"/>
  </w:num>
  <w:num w:numId="3" w16cid:durableId="2026789861">
    <w:abstractNumId w:val="0"/>
  </w:num>
  <w:num w:numId="4" w16cid:durableId="1744372848">
    <w:abstractNumId w:val="6"/>
  </w:num>
  <w:num w:numId="5" w16cid:durableId="1051463430">
    <w:abstractNumId w:val="3"/>
  </w:num>
  <w:num w:numId="6" w16cid:durableId="157310339">
    <w:abstractNumId w:val="5"/>
  </w:num>
  <w:num w:numId="7" w16cid:durableId="7308861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tjQwNTQwMTIyNjRX0lEKTi0uzszPAykwrAUAeDyLXiwAAAA="/>
  </w:docVars>
  <w:rsids>
    <w:rsidRoot w:val="00976F3F"/>
    <w:rsid w:val="00001313"/>
    <w:rsid w:val="00011480"/>
    <w:rsid w:val="0001240B"/>
    <w:rsid w:val="000702EC"/>
    <w:rsid w:val="000A6721"/>
    <w:rsid w:val="000B168F"/>
    <w:rsid w:val="000B4571"/>
    <w:rsid w:val="000C173A"/>
    <w:rsid w:val="000C47E8"/>
    <w:rsid w:val="000C49DF"/>
    <w:rsid w:val="00111323"/>
    <w:rsid w:val="001259D5"/>
    <w:rsid w:val="00164565"/>
    <w:rsid w:val="00165919"/>
    <w:rsid w:val="0017205C"/>
    <w:rsid w:val="00172900"/>
    <w:rsid w:val="001840B3"/>
    <w:rsid w:val="00193927"/>
    <w:rsid w:val="001A0CF7"/>
    <w:rsid w:val="001A5676"/>
    <w:rsid w:val="001F7558"/>
    <w:rsid w:val="00200A6F"/>
    <w:rsid w:val="00253633"/>
    <w:rsid w:val="00281BFE"/>
    <w:rsid w:val="002A2692"/>
    <w:rsid w:val="002B06C6"/>
    <w:rsid w:val="002C0A6B"/>
    <w:rsid w:val="002D2776"/>
    <w:rsid w:val="002D3958"/>
    <w:rsid w:val="002E40E3"/>
    <w:rsid w:val="002E512A"/>
    <w:rsid w:val="00322FBE"/>
    <w:rsid w:val="00331F52"/>
    <w:rsid w:val="00332F9D"/>
    <w:rsid w:val="003611A8"/>
    <w:rsid w:val="00376A96"/>
    <w:rsid w:val="003A4E32"/>
    <w:rsid w:val="003D2BD0"/>
    <w:rsid w:val="003F13B4"/>
    <w:rsid w:val="003F3B03"/>
    <w:rsid w:val="00425B0A"/>
    <w:rsid w:val="00431415"/>
    <w:rsid w:val="00491E41"/>
    <w:rsid w:val="004920CD"/>
    <w:rsid w:val="004B0337"/>
    <w:rsid w:val="004B3B14"/>
    <w:rsid w:val="004E213F"/>
    <w:rsid w:val="005007C6"/>
    <w:rsid w:val="0050180B"/>
    <w:rsid w:val="005241DF"/>
    <w:rsid w:val="00527561"/>
    <w:rsid w:val="00531A13"/>
    <w:rsid w:val="00541C26"/>
    <w:rsid w:val="00554B35"/>
    <w:rsid w:val="00557B20"/>
    <w:rsid w:val="00572EE6"/>
    <w:rsid w:val="005858C8"/>
    <w:rsid w:val="005C3B23"/>
    <w:rsid w:val="005C5117"/>
    <w:rsid w:val="005E17C2"/>
    <w:rsid w:val="005E2A8D"/>
    <w:rsid w:val="005E3835"/>
    <w:rsid w:val="00613968"/>
    <w:rsid w:val="00613A00"/>
    <w:rsid w:val="00623627"/>
    <w:rsid w:val="00654831"/>
    <w:rsid w:val="006618EC"/>
    <w:rsid w:val="00661E25"/>
    <w:rsid w:val="00676E0B"/>
    <w:rsid w:val="00691C28"/>
    <w:rsid w:val="006A1CB1"/>
    <w:rsid w:val="006D4FD4"/>
    <w:rsid w:val="006E4691"/>
    <w:rsid w:val="006F03BB"/>
    <w:rsid w:val="00737068"/>
    <w:rsid w:val="0075537F"/>
    <w:rsid w:val="00761EBE"/>
    <w:rsid w:val="0077086E"/>
    <w:rsid w:val="00801C69"/>
    <w:rsid w:val="00815D8F"/>
    <w:rsid w:val="008230A9"/>
    <w:rsid w:val="008407D9"/>
    <w:rsid w:val="00843E92"/>
    <w:rsid w:val="008614D4"/>
    <w:rsid w:val="008642CA"/>
    <w:rsid w:val="0086490B"/>
    <w:rsid w:val="00883BA0"/>
    <w:rsid w:val="00890CC1"/>
    <w:rsid w:val="008E2F02"/>
    <w:rsid w:val="008E4157"/>
    <w:rsid w:val="00911D7B"/>
    <w:rsid w:val="009350A8"/>
    <w:rsid w:val="00936606"/>
    <w:rsid w:val="00965AC8"/>
    <w:rsid w:val="00975C09"/>
    <w:rsid w:val="00976F3F"/>
    <w:rsid w:val="0099539C"/>
    <w:rsid w:val="00996BA2"/>
    <w:rsid w:val="009A66AD"/>
    <w:rsid w:val="009A7C79"/>
    <w:rsid w:val="009E1901"/>
    <w:rsid w:val="00A22845"/>
    <w:rsid w:val="00A2293C"/>
    <w:rsid w:val="00A278A1"/>
    <w:rsid w:val="00A279B9"/>
    <w:rsid w:val="00A82D1A"/>
    <w:rsid w:val="00B0000B"/>
    <w:rsid w:val="00B42AB0"/>
    <w:rsid w:val="00B70246"/>
    <w:rsid w:val="00BA23A2"/>
    <w:rsid w:val="00BC42CA"/>
    <w:rsid w:val="00C04F3E"/>
    <w:rsid w:val="00C14DEF"/>
    <w:rsid w:val="00C24A3B"/>
    <w:rsid w:val="00C720EE"/>
    <w:rsid w:val="00C75949"/>
    <w:rsid w:val="00C77D54"/>
    <w:rsid w:val="00C9333B"/>
    <w:rsid w:val="00CD254C"/>
    <w:rsid w:val="00D03529"/>
    <w:rsid w:val="00D0497B"/>
    <w:rsid w:val="00D208F3"/>
    <w:rsid w:val="00D57C7D"/>
    <w:rsid w:val="00D7244C"/>
    <w:rsid w:val="00D827F1"/>
    <w:rsid w:val="00D91B12"/>
    <w:rsid w:val="00D95237"/>
    <w:rsid w:val="00DA12F6"/>
    <w:rsid w:val="00DB656E"/>
    <w:rsid w:val="00DE41F1"/>
    <w:rsid w:val="00E26A7D"/>
    <w:rsid w:val="00E40FFC"/>
    <w:rsid w:val="00E4609A"/>
    <w:rsid w:val="00E64F2F"/>
    <w:rsid w:val="00EB787C"/>
    <w:rsid w:val="00EE28FF"/>
    <w:rsid w:val="00EE4E38"/>
    <w:rsid w:val="00EF083C"/>
    <w:rsid w:val="00F26F48"/>
    <w:rsid w:val="00F307F3"/>
    <w:rsid w:val="00F66791"/>
    <w:rsid w:val="00F85069"/>
    <w:rsid w:val="00F918F5"/>
    <w:rsid w:val="00FC0CA5"/>
    <w:rsid w:val="00FD271A"/>
    <w:rsid w:val="00FF6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CDC55D"/>
  <w15:chartTrackingRefBased/>
  <w15:docId w15:val="{5EC86D2F-F7F5-4FC4-BB52-C6BC10B5A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949"/>
    <w:rPr>
      <w:rFonts w:ascii="Century Schoolbook" w:hAnsi="Century Schoolbook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656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9003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656E"/>
    <w:pPr>
      <w:keepNext/>
      <w:keepLines/>
      <w:spacing w:before="40" w:after="0" w:line="360" w:lineRule="auto"/>
      <w:jc w:val="center"/>
      <w:outlineLvl w:val="1"/>
    </w:pPr>
    <w:rPr>
      <w:rFonts w:ascii="Century" w:eastAsiaTheme="majorEastAsia" w:hAnsi="Century" w:cstheme="majorBidi"/>
      <w:b/>
      <w:color w:val="990033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6F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656E"/>
    <w:rPr>
      <w:rFonts w:asciiTheme="majorHAnsi" w:eastAsiaTheme="majorEastAsia" w:hAnsiTheme="majorHAnsi" w:cstheme="majorBidi"/>
      <w:color w:val="99003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656E"/>
    <w:rPr>
      <w:rFonts w:ascii="Century" w:eastAsiaTheme="majorEastAsia" w:hAnsi="Century" w:cstheme="majorBidi"/>
      <w:b/>
      <w:color w:val="990033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76F3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920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20CD"/>
    <w:rPr>
      <w:rFonts w:ascii="Century Schoolbook" w:hAnsi="Century Schoolbook"/>
    </w:rPr>
  </w:style>
  <w:style w:type="paragraph" w:styleId="Footer">
    <w:name w:val="footer"/>
    <w:basedOn w:val="Normal"/>
    <w:link w:val="FooterChar"/>
    <w:uiPriority w:val="99"/>
    <w:unhideWhenUsed/>
    <w:rsid w:val="004920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20CD"/>
    <w:rPr>
      <w:rFonts w:ascii="Century Schoolbook" w:hAnsi="Century Schoolbook"/>
    </w:rPr>
  </w:style>
  <w:style w:type="character" w:styleId="Hyperlink">
    <w:name w:val="Hyperlink"/>
    <w:basedOn w:val="DefaultParagraphFont"/>
    <w:uiPriority w:val="99"/>
    <w:unhideWhenUsed/>
    <w:rsid w:val="00883BA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01C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0C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CC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269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018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893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1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10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673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224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35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.terinicka.brogan@phoenixcollege.edu" TargetMode="External"/><Relationship Id="rId13" Type="http://schemas.openxmlformats.org/officeDocument/2006/relationships/image" Target="media/image3.jpg"/><Relationship Id="rId3" Type="http://schemas.openxmlformats.org/officeDocument/2006/relationships/settings" Target="settings.xml"/><Relationship Id="rId7" Type="http://schemas.openxmlformats.org/officeDocument/2006/relationships/hyperlink" Target="mailto:dr.terinicka.brogan@phoenixcollege.edu" TargetMode="External"/><Relationship Id="rId12" Type="http://schemas.openxmlformats.org/officeDocument/2006/relationships/image" Target="media/image20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10.jpe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3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</dc:creator>
  <cp:keywords/>
  <dc:description/>
  <cp:lastModifiedBy>Terinicka Brogan</cp:lastModifiedBy>
  <cp:revision>11</cp:revision>
  <cp:lastPrinted>2019-02-10T07:50:00Z</cp:lastPrinted>
  <dcterms:created xsi:type="dcterms:W3CDTF">2020-02-28T21:56:00Z</dcterms:created>
  <dcterms:modified xsi:type="dcterms:W3CDTF">2022-08-17T19:44:00Z</dcterms:modified>
</cp:coreProperties>
</file>